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9796D" w14:textId="77777777" w:rsidR="00A0178E" w:rsidRPr="00FD6394" w:rsidRDefault="00A0178E" w:rsidP="00DF13C9">
      <w:pPr>
        <w:pStyle w:val="Ttulo-Original"/>
        <w:rPr>
          <w:rFonts w:ascii="Times New Roman" w:hAnsi="Times New Roman" w:cs="Times New Roman"/>
          <w:b/>
          <w:sz w:val="24"/>
          <w:szCs w:val="24"/>
        </w:rPr>
      </w:pPr>
    </w:p>
    <w:p w14:paraId="0274317A" w14:textId="0642F1B3" w:rsidR="002B2BCB" w:rsidRDefault="00B3468D" w:rsidP="00DF13C9">
      <w:pPr>
        <w:pStyle w:val="Ttulo-Original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STÃO AMBIENTAL</w:t>
      </w:r>
      <w:r w:rsidR="004C5F77">
        <w:rPr>
          <w:rFonts w:ascii="Times New Roman" w:hAnsi="Times New Roman" w:cs="Times New Roman"/>
          <w:b/>
          <w:sz w:val="24"/>
          <w:szCs w:val="24"/>
        </w:rPr>
        <w:t>: competência para o século XXI</w:t>
      </w:r>
    </w:p>
    <w:p w14:paraId="513F0D82" w14:textId="77777777" w:rsidR="00903E80" w:rsidRPr="00903E80" w:rsidRDefault="00903E80" w:rsidP="00903E80"/>
    <w:p w14:paraId="25180C13" w14:textId="23A72B76" w:rsidR="002947E9" w:rsidRPr="00D77FF0" w:rsidRDefault="00903E80" w:rsidP="00DF13C9">
      <w:pPr>
        <w:pStyle w:val="Autor"/>
        <w:rPr>
          <w:rStyle w:val="Refdenotaderodap"/>
          <w:rFonts w:ascii="Times New Roman" w:hAnsi="Times New Roman" w:cs="Times New Roman"/>
          <w:b/>
          <w:sz w:val="24"/>
          <w:szCs w:val="24"/>
          <w:vertAlign w:val="baseline"/>
          <w:lang w:val="pt-BR"/>
        </w:rPr>
      </w:pPr>
      <w:r w:rsidRPr="00903E80">
        <w:rPr>
          <w:rFonts w:ascii="Times New Roman" w:hAnsi="Times New Roman" w:cs="Times New Roman"/>
          <w:b/>
          <w:sz w:val="24"/>
          <w:szCs w:val="24"/>
          <w:lang w:val="pt-BR"/>
        </w:rPr>
        <w:t>Francinaldo Soares de Paula</w:t>
      </w:r>
      <w:r w:rsidRPr="00903E80">
        <w:rPr>
          <w:rStyle w:val="Refdenotaderodap"/>
          <w:rFonts w:ascii="Times New Roman" w:hAnsi="Times New Roman" w:cs="Times New Roman"/>
          <w:b/>
          <w:sz w:val="24"/>
          <w:szCs w:val="24"/>
          <w:vertAlign w:val="baseline"/>
          <w:lang w:val="pt-BR"/>
        </w:rPr>
        <w:t xml:space="preserve"> </w:t>
      </w:r>
      <w:r w:rsidR="007F35CA" w:rsidRPr="00D77FF0">
        <w:rPr>
          <w:rStyle w:val="Refdenotaderodap"/>
          <w:rFonts w:ascii="Times New Roman" w:hAnsi="Times New Roman" w:cs="Times New Roman"/>
          <w:b/>
          <w:sz w:val="24"/>
          <w:szCs w:val="24"/>
          <w:lang w:val="pt-BR"/>
        </w:rPr>
        <w:footnoteReference w:id="1"/>
      </w:r>
    </w:p>
    <w:p w14:paraId="2693F8A4" w14:textId="131C4D6C" w:rsidR="00CE4B71" w:rsidRDefault="00D15780" w:rsidP="00DF13C9">
      <w:pPr>
        <w:pStyle w:val="Auto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Gilda Aparecida Nascimento Nunes</w:t>
      </w:r>
      <w:r w:rsidR="00CE4B71" w:rsidRPr="00D77FF0">
        <w:rPr>
          <w:rFonts w:ascii="Times New Roman" w:hAnsi="Times New Roman" w:cs="Times New Roman"/>
          <w:b/>
          <w:sz w:val="24"/>
          <w:szCs w:val="24"/>
          <w:lang w:val="pt-BR"/>
        </w:rPr>
        <w:t xml:space="preserve"> </w:t>
      </w:r>
      <w:r w:rsidR="00CE4B71" w:rsidRPr="00D77FF0">
        <w:rPr>
          <w:rStyle w:val="Refdenotaderodap"/>
          <w:rFonts w:ascii="Times New Roman" w:hAnsi="Times New Roman" w:cs="Times New Roman"/>
          <w:b/>
          <w:sz w:val="24"/>
          <w:szCs w:val="24"/>
          <w:lang w:val="pt-BR"/>
        </w:rPr>
        <w:footnoteReference w:id="2"/>
      </w:r>
    </w:p>
    <w:p w14:paraId="3FD2D9EA" w14:textId="41982EA9" w:rsidR="0076134B" w:rsidRPr="00585ACA" w:rsidRDefault="00903E80" w:rsidP="00585ACA">
      <w:pPr>
        <w:jc w:val="right"/>
        <w:rPr>
          <w:b/>
          <w:bCs/>
        </w:rPr>
      </w:pPr>
      <w:r w:rsidRPr="00903E80">
        <w:rPr>
          <w:rFonts w:ascii="Times New Roman" w:hAnsi="Times New Roman" w:cs="Times New Roman"/>
          <w:b/>
          <w:sz w:val="24"/>
          <w:szCs w:val="24"/>
        </w:rPr>
        <w:t>Maura Sousa da Silva de Paula</w:t>
      </w:r>
      <w:r w:rsidRPr="00903E80">
        <w:rPr>
          <w:rStyle w:val="Refdenotaderodap"/>
          <w:rFonts w:ascii="Times New Roman" w:hAnsi="Times New Roman" w:cs="Times New Roman"/>
          <w:b/>
          <w:sz w:val="24"/>
          <w:szCs w:val="24"/>
          <w:vertAlign w:val="baseline"/>
        </w:rPr>
        <w:t xml:space="preserve"> </w:t>
      </w:r>
      <w:r w:rsidR="00585ACA" w:rsidRPr="00585ACA">
        <w:rPr>
          <w:rStyle w:val="Refdenotaderodap"/>
          <w:b/>
          <w:bCs/>
        </w:rPr>
        <w:footnoteReference w:id="3"/>
      </w:r>
    </w:p>
    <w:p w14:paraId="11946050" w14:textId="77777777" w:rsidR="00E94BF2" w:rsidRPr="00D77FF0" w:rsidRDefault="00E94BF2" w:rsidP="00DF13C9">
      <w:pPr>
        <w:pStyle w:val="Texto"/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043F8980" w14:textId="56EA8685" w:rsidR="0005603B" w:rsidRDefault="0005603B" w:rsidP="00DF13C9">
      <w:pPr>
        <w:pStyle w:val="ResumoTtulo"/>
        <w:spacing w:after="0" w:line="240" w:lineRule="auto"/>
        <w:rPr>
          <w:rFonts w:ascii="Times New Roman" w:hAnsi="Times New Roman" w:cs="Times New Roman"/>
          <w:smallCaps w:val="0"/>
          <w:szCs w:val="24"/>
        </w:rPr>
      </w:pPr>
      <w:r w:rsidRPr="00D77FF0">
        <w:rPr>
          <w:rFonts w:ascii="Times New Roman" w:hAnsi="Times New Roman" w:cs="Times New Roman"/>
          <w:smallCaps w:val="0"/>
          <w:szCs w:val="24"/>
        </w:rPr>
        <w:t>RESUMO</w:t>
      </w:r>
      <w:r w:rsidR="00F85CC0" w:rsidRPr="00D77FF0">
        <w:rPr>
          <w:rFonts w:ascii="Times New Roman" w:hAnsi="Times New Roman" w:cs="Times New Roman"/>
          <w:smallCaps w:val="0"/>
          <w:szCs w:val="24"/>
        </w:rPr>
        <w:t xml:space="preserve"> </w:t>
      </w:r>
    </w:p>
    <w:p w14:paraId="7E3776FA" w14:textId="613C7703" w:rsidR="00D653CE" w:rsidRDefault="00514313" w:rsidP="00D653CE">
      <w:pPr>
        <w:pStyle w:val="Resumo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apresentação deste relato é o resultado de ações desenvolvidas com os acadêmicos do curso de administração da Faculdade Evangélica de Rubiataba. Destaca as principais ações e as possibilidades do ensino, da pesquisa e da extensão realizada na referida instituição. Sua realização envolveu a pesquisa bibliográfica</w:t>
      </w:r>
      <w:r w:rsidR="00D977E4">
        <w:rPr>
          <w:rFonts w:ascii="Times New Roman" w:hAnsi="Times New Roman" w:cs="Times New Roman"/>
        </w:rPr>
        <w:t xml:space="preserve">, metodologia ativa </w:t>
      </w:r>
      <w:r w:rsidR="0042330C">
        <w:rPr>
          <w:rFonts w:ascii="Times New Roman" w:hAnsi="Times New Roman" w:cs="Times New Roman"/>
        </w:rPr>
        <w:t>e análise de situações a partir da realidade encontrada referente ao meio ambiente</w:t>
      </w:r>
      <w:r w:rsidR="00001360">
        <w:rPr>
          <w:rFonts w:ascii="Times New Roman" w:hAnsi="Times New Roman" w:cs="Times New Roman"/>
        </w:rPr>
        <w:t xml:space="preserve"> nos municípios participantes</w:t>
      </w:r>
      <w:r w:rsidR="0042330C">
        <w:rPr>
          <w:rFonts w:ascii="Times New Roman" w:hAnsi="Times New Roman" w:cs="Times New Roman"/>
        </w:rPr>
        <w:t xml:space="preserve">. </w:t>
      </w:r>
      <w:r w:rsidR="0042330C">
        <w:rPr>
          <w:rFonts w:ascii="Times New Roman" w:hAnsi="Times New Roman" w:cs="Times New Roman"/>
          <w:bCs/>
          <w:szCs w:val="24"/>
        </w:rPr>
        <w:t>No meio acadêmico a inserção dessa pauta, se faz necessário, tendo em vista a necessidade da educação ambiental e a formação profissional, considerando, os desafios propostos para o profissional de diversas áreas, inclusive da administração. Nessa perspectiva, além das discussões e o atendimento a matriz curricular, a</w:t>
      </w:r>
      <w:r w:rsidR="00D653CE" w:rsidRPr="00D653CE">
        <w:rPr>
          <w:rFonts w:ascii="Times New Roman" w:hAnsi="Times New Roman" w:cs="Times New Roman"/>
        </w:rPr>
        <w:t xml:space="preserve"> proposta deste é enfatizar um tema atual e necessário para desenvolvimento d</w:t>
      </w:r>
      <w:r w:rsidR="0042330C">
        <w:rPr>
          <w:rFonts w:ascii="Times New Roman" w:hAnsi="Times New Roman" w:cs="Times New Roman"/>
        </w:rPr>
        <w:t>e</w:t>
      </w:r>
      <w:r w:rsidR="00D653CE" w:rsidRPr="00D653CE">
        <w:rPr>
          <w:rFonts w:ascii="Times New Roman" w:hAnsi="Times New Roman" w:cs="Times New Roman"/>
        </w:rPr>
        <w:t xml:space="preserve"> competências para o século XXI</w:t>
      </w:r>
      <w:r>
        <w:rPr>
          <w:rFonts w:ascii="Times New Roman" w:hAnsi="Times New Roman" w:cs="Times New Roman"/>
        </w:rPr>
        <w:t xml:space="preserve">. </w:t>
      </w:r>
    </w:p>
    <w:p w14:paraId="01B107E2" w14:textId="7F880AE4" w:rsidR="00D653CE" w:rsidRDefault="00D653CE" w:rsidP="00D653CE">
      <w:pPr>
        <w:pStyle w:val="Resumo"/>
        <w:spacing w:line="240" w:lineRule="auto"/>
        <w:rPr>
          <w:rFonts w:ascii="Times New Roman" w:hAnsi="Times New Roman" w:cs="Times New Roman"/>
        </w:rPr>
      </w:pPr>
    </w:p>
    <w:p w14:paraId="40E85404" w14:textId="77777777" w:rsidR="0005603B" w:rsidRPr="00903E80" w:rsidRDefault="0005603B" w:rsidP="00DF13C9">
      <w:pPr>
        <w:pStyle w:val="Resumo"/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903E80">
        <w:rPr>
          <w:rFonts w:ascii="Times New Roman" w:hAnsi="Times New Roman" w:cs="Times New Roman"/>
          <w:b/>
          <w:szCs w:val="24"/>
        </w:rPr>
        <w:t>PALAVRAS-CHAVE</w:t>
      </w:r>
    </w:p>
    <w:p w14:paraId="17C83AEB" w14:textId="1592E601" w:rsidR="0005603B" w:rsidRPr="00903E80" w:rsidRDefault="001C1DDE" w:rsidP="00DF13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3E80">
        <w:rPr>
          <w:rFonts w:ascii="Times New Roman" w:hAnsi="Times New Roman" w:cs="Times New Roman"/>
          <w:sz w:val="24"/>
          <w:szCs w:val="24"/>
        </w:rPr>
        <w:t xml:space="preserve">Meio ambiente. Gestão. </w:t>
      </w:r>
      <w:r w:rsidR="00BE7E76" w:rsidRPr="00903E80">
        <w:rPr>
          <w:rFonts w:ascii="Times New Roman" w:hAnsi="Times New Roman" w:cs="Times New Roman"/>
          <w:sz w:val="24"/>
          <w:szCs w:val="24"/>
        </w:rPr>
        <w:t>Educação</w:t>
      </w:r>
      <w:r w:rsidRPr="00903E80">
        <w:rPr>
          <w:rFonts w:ascii="Times New Roman" w:hAnsi="Times New Roman" w:cs="Times New Roman"/>
          <w:sz w:val="24"/>
          <w:szCs w:val="24"/>
        </w:rPr>
        <w:t>.</w:t>
      </w:r>
    </w:p>
    <w:p w14:paraId="63F36F54" w14:textId="0D02E1A1" w:rsidR="001C1DDE" w:rsidRDefault="001C1DDE" w:rsidP="00DF13C9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296977C" w14:textId="77777777" w:rsidR="001C1DDE" w:rsidRPr="00D77FF0" w:rsidRDefault="001C1DDE" w:rsidP="00DF13C9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7891113" w14:textId="6D724BDC" w:rsidR="0005603B" w:rsidRDefault="0005603B" w:rsidP="00DF13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77FF0">
        <w:rPr>
          <w:rFonts w:ascii="Times New Roman" w:hAnsi="Times New Roman" w:cs="Times New Roman"/>
          <w:b/>
          <w:sz w:val="24"/>
          <w:szCs w:val="24"/>
        </w:rPr>
        <w:t>INTRODUÇÃO</w:t>
      </w:r>
    </w:p>
    <w:p w14:paraId="584F4340" w14:textId="0F383B73" w:rsidR="00286EC1" w:rsidRDefault="00286EC1" w:rsidP="00DF13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4A9112" w14:textId="61BEC315" w:rsidR="005E1D4C" w:rsidRDefault="005E1D4C" w:rsidP="00671120">
      <w:pPr>
        <w:spacing w:after="120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s q</w:t>
      </w:r>
      <w:r w:rsidR="00F730BC">
        <w:rPr>
          <w:rFonts w:ascii="Times New Roman" w:hAnsi="Times New Roman" w:cs="Times New Roman"/>
          <w:bCs/>
          <w:sz w:val="24"/>
          <w:szCs w:val="24"/>
        </w:rPr>
        <w:t>uestões relacionadas ao meio ambiente</w:t>
      </w:r>
      <w:r>
        <w:rPr>
          <w:rFonts w:ascii="Times New Roman" w:hAnsi="Times New Roman" w:cs="Times New Roman"/>
          <w:bCs/>
          <w:sz w:val="24"/>
          <w:szCs w:val="24"/>
        </w:rPr>
        <w:t xml:space="preserve"> fazem parte </w:t>
      </w:r>
      <w:r w:rsidR="000B472A"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>os noticiários</w:t>
      </w:r>
      <w:r w:rsidR="00D47822">
        <w:rPr>
          <w:rFonts w:ascii="Times New Roman" w:hAnsi="Times New Roman" w:cs="Times New Roman"/>
          <w:bCs/>
          <w:sz w:val="24"/>
          <w:szCs w:val="24"/>
        </w:rPr>
        <w:t xml:space="preserve"> no cotidiano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B472A">
        <w:rPr>
          <w:rFonts w:ascii="Times New Roman" w:hAnsi="Times New Roman" w:cs="Times New Roman"/>
          <w:bCs/>
          <w:sz w:val="24"/>
          <w:szCs w:val="24"/>
        </w:rPr>
        <w:t xml:space="preserve">nos discursos políticos, </w:t>
      </w:r>
      <w:r>
        <w:rPr>
          <w:rFonts w:ascii="Times New Roman" w:hAnsi="Times New Roman" w:cs="Times New Roman"/>
          <w:bCs/>
          <w:sz w:val="24"/>
          <w:szCs w:val="24"/>
        </w:rPr>
        <w:t xml:space="preserve">das pautas das COPs </w:t>
      </w:r>
      <w:r w:rsidR="00D47822">
        <w:rPr>
          <w:rFonts w:ascii="Times New Roman" w:hAnsi="Times New Roman" w:cs="Times New Roman"/>
          <w:bCs/>
          <w:sz w:val="24"/>
          <w:szCs w:val="24"/>
        </w:rPr>
        <w:t>– Conferência das Parte</w:t>
      </w:r>
      <w:r w:rsidR="00F730BC">
        <w:rPr>
          <w:rFonts w:ascii="Times New Roman" w:hAnsi="Times New Roman" w:cs="Times New Roman"/>
          <w:bCs/>
          <w:sz w:val="24"/>
          <w:szCs w:val="24"/>
        </w:rPr>
        <w:t>s. Essa</w:t>
      </w:r>
      <w:r w:rsidR="001C1DDE">
        <w:rPr>
          <w:rFonts w:ascii="Times New Roman" w:hAnsi="Times New Roman" w:cs="Times New Roman"/>
          <w:bCs/>
          <w:sz w:val="24"/>
          <w:szCs w:val="24"/>
        </w:rPr>
        <w:t>s</w:t>
      </w:r>
      <w:r w:rsidR="00F730BC">
        <w:rPr>
          <w:rFonts w:ascii="Times New Roman" w:hAnsi="Times New Roman" w:cs="Times New Roman"/>
          <w:bCs/>
          <w:sz w:val="24"/>
          <w:szCs w:val="24"/>
        </w:rPr>
        <w:t xml:space="preserve"> conferências</w:t>
      </w:r>
      <w:r w:rsidR="00D47822">
        <w:rPr>
          <w:rFonts w:ascii="Times New Roman" w:hAnsi="Times New Roman" w:cs="Times New Roman"/>
          <w:bCs/>
          <w:sz w:val="24"/>
          <w:szCs w:val="24"/>
        </w:rPr>
        <w:t xml:space="preserve"> acontecem anualmente desde 1995, na qual discutem e avaliam as medidas tomadas em relação as mudanças climáticas</w:t>
      </w:r>
      <w:r w:rsidR="000B472A">
        <w:rPr>
          <w:rFonts w:ascii="Times New Roman" w:hAnsi="Times New Roman" w:cs="Times New Roman"/>
          <w:bCs/>
          <w:sz w:val="24"/>
          <w:szCs w:val="24"/>
        </w:rPr>
        <w:t xml:space="preserve"> dos países signatários</w:t>
      </w:r>
      <w:r w:rsidR="00D4782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B472A" w:rsidRPr="000B472A">
        <w:rPr>
          <w:rFonts w:ascii="Times New Roman" w:hAnsi="Times New Roman" w:cs="Times New Roman"/>
          <w:bCs/>
          <w:sz w:val="24"/>
          <w:szCs w:val="24"/>
        </w:rPr>
        <w:t xml:space="preserve">A Conferência das Partes (COP) é o organismo supremo de decisão da </w:t>
      </w:r>
      <w:r w:rsidR="00731A36" w:rsidRPr="00731A36">
        <w:rPr>
          <w:rFonts w:ascii="Times New Roman" w:hAnsi="Times New Roman" w:cs="Times New Roman"/>
          <w:bCs/>
          <w:sz w:val="24"/>
          <w:szCs w:val="24"/>
        </w:rPr>
        <w:t>Convenção das Nações Unidas para as</w:t>
      </w:r>
      <w:r w:rsidR="00F730BC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731A36" w:rsidRPr="00731A36">
        <w:rPr>
          <w:rFonts w:ascii="Times New Roman" w:hAnsi="Times New Roman" w:cs="Times New Roman"/>
          <w:bCs/>
          <w:sz w:val="24"/>
          <w:szCs w:val="24"/>
        </w:rPr>
        <w:t xml:space="preserve">lterações </w:t>
      </w:r>
      <w:r w:rsidR="00F730BC">
        <w:rPr>
          <w:rFonts w:ascii="Times New Roman" w:hAnsi="Times New Roman" w:cs="Times New Roman"/>
          <w:bCs/>
          <w:sz w:val="24"/>
          <w:szCs w:val="24"/>
        </w:rPr>
        <w:t>c</w:t>
      </w:r>
      <w:r w:rsidR="00731A36" w:rsidRPr="00731A36">
        <w:rPr>
          <w:rFonts w:ascii="Times New Roman" w:hAnsi="Times New Roman" w:cs="Times New Roman"/>
          <w:bCs/>
          <w:sz w:val="24"/>
          <w:szCs w:val="24"/>
        </w:rPr>
        <w:t>limáticas</w:t>
      </w:r>
      <w:r w:rsidR="000B472A" w:rsidRPr="000B472A">
        <w:rPr>
          <w:rFonts w:ascii="Times New Roman" w:hAnsi="Times New Roman" w:cs="Times New Roman"/>
          <w:bCs/>
          <w:sz w:val="24"/>
          <w:szCs w:val="24"/>
        </w:rPr>
        <w:t>, dessa forma todos os países estão representados nela. </w:t>
      </w:r>
    </w:p>
    <w:p w14:paraId="7B4D733B" w14:textId="332E4ADA" w:rsidR="005E1D4C" w:rsidRDefault="00D47822" w:rsidP="00671120">
      <w:pPr>
        <w:spacing w:after="12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 meio acadêmico</w:t>
      </w:r>
      <w:r w:rsidR="00790592">
        <w:rPr>
          <w:rFonts w:ascii="Times New Roman" w:hAnsi="Times New Roman" w:cs="Times New Roman"/>
          <w:bCs/>
          <w:sz w:val="24"/>
          <w:szCs w:val="24"/>
        </w:rPr>
        <w:t xml:space="preserve"> a inserção dessa pauta,</w:t>
      </w:r>
      <w:r>
        <w:rPr>
          <w:rFonts w:ascii="Times New Roman" w:hAnsi="Times New Roman" w:cs="Times New Roman"/>
          <w:bCs/>
          <w:sz w:val="24"/>
          <w:szCs w:val="24"/>
        </w:rPr>
        <w:t xml:space="preserve"> se faz necessário, tendo em vista a necessidade d</w:t>
      </w:r>
      <w:r w:rsidR="00790592">
        <w:rPr>
          <w:rFonts w:ascii="Times New Roman" w:hAnsi="Times New Roman" w:cs="Times New Roman"/>
          <w:bCs/>
          <w:sz w:val="24"/>
          <w:szCs w:val="24"/>
        </w:rPr>
        <w:t xml:space="preserve">a </w:t>
      </w:r>
      <w:r>
        <w:rPr>
          <w:rFonts w:ascii="Times New Roman" w:hAnsi="Times New Roman" w:cs="Times New Roman"/>
          <w:bCs/>
          <w:sz w:val="24"/>
          <w:szCs w:val="24"/>
        </w:rPr>
        <w:t>educação ambiental</w:t>
      </w:r>
      <w:r w:rsidR="00790592">
        <w:rPr>
          <w:rFonts w:ascii="Times New Roman" w:hAnsi="Times New Roman" w:cs="Times New Roman"/>
          <w:bCs/>
          <w:sz w:val="24"/>
          <w:szCs w:val="24"/>
        </w:rPr>
        <w:t xml:space="preserve"> e a formação profissional, considerando, os desafios propostos para o profissional d</w:t>
      </w:r>
      <w:r w:rsidR="005A606F">
        <w:rPr>
          <w:rFonts w:ascii="Times New Roman" w:hAnsi="Times New Roman" w:cs="Times New Roman"/>
          <w:bCs/>
          <w:sz w:val="24"/>
          <w:szCs w:val="24"/>
        </w:rPr>
        <w:t>e diversas áreas, inclusive da</w:t>
      </w:r>
      <w:r w:rsidR="00790592">
        <w:rPr>
          <w:rFonts w:ascii="Times New Roman" w:hAnsi="Times New Roman" w:cs="Times New Roman"/>
          <w:bCs/>
          <w:sz w:val="24"/>
          <w:szCs w:val="24"/>
        </w:rPr>
        <w:t xml:space="preserve"> administração. Nessa perspectiva, </w:t>
      </w:r>
      <w:r w:rsidR="00790592">
        <w:rPr>
          <w:rFonts w:ascii="Times New Roman" w:hAnsi="Times New Roman" w:cs="Times New Roman"/>
          <w:bCs/>
          <w:sz w:val="24"/>
          <w:szCs w:val="24"/>
        </w:rPr>
        <w:lastRenderedPageBreak/>
        <w:t>além das discussões e o atendimento a matriz curricular, é criado o</w:t>
      </w:r>
      <w:r w:rsidR="000B472A">
        <w:rPr>
          <w:rFonts w:ascii="Times New Roman" w:hAnsi="Times New Roman" w:cs="Times New Roman"/>
          <w:bCs/>
          <w:sz w:val="24"/>
          <w:szCs w:val="24"/>
        </w:rPr>
        <w:t xml:space="preserve"> espaço de fomentar ações que contribuam de forma efetiva nesse contexto, seja a nível regional ou local. </w:t>
      </w:r>
    </w:p>
    <w:p w14:paraId="79DBC242" w14:textId="35C16DBE" w:rsidR="00D04B24" w:rsidRDefault="00D06750" w:rsidP="00671120">
      <w:pPr>
        <w:spacing w:after="120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04B24">
        <w:rPr>
          <w:rFonts w:ascii="Times New Roman" w:hAnsi="Times New Roman" w:cs="Times New Roman"/>
          <w:bCs/>
          <w:sz w:val="24"/>
          <w:szCs w:val="24"/>
        </w:rPr>
        <w:t xml:space="preserve">No </w:t>
      </w:r>
      <w:r w:rsidR="00E53409">
        <w:rPr>
          <w:rFonts w:ascii="Times New Roman" w:hAnsi="Times New Roman" w:cs="Times New Roman"/>
          <w:bCs/>
          <w:sz w:val="24"/>
          <w:szCs w:val="24"/>
        </w:rPr>
        <w:t xml:space="preserve">primeiro </w:t>
      </w:r>
      <w:r w:rsidRPr="00D04B24">
        <w:rPr>
          <w:rFonts w:ascii="Times New Roman" w:hAnsi="Times New Roman" w:cs="Times New Roman"/>
          <w:bCs/>
          <w:sz w:val="24"/>
          <w:szCs w:val="24"/>
        </w:rPr>
        <w:t>semestre letivo</w:t>
      </w:r>
      <w:r w:rsidR="00E53409">
        <w:rPr>
          <w:rFonts w:ascii="Times New Roman" w:hAnsi="Times New Roman" w:cs="Times New Roman"/>
          <w:bCs/>
          <w:sz w:val="24"/>
          <w:szCs w:val="24"/>
        </w:rPr>
        <w:t xml:space="preserve"> de</w:t>
      </w:r>
      <w:r w:rsidRPr="00D04B24">
        <w:rPr>
          <w:rFonts w:ascii="Times New Roman" w:hAnsi="Times New Roman" w:cs="Times New Roman"/>
          <w:bCs/>
          <w:sz w:val="24"/>
          <w:szCs w:val="24"/>
        </w:rPr>
        <w:t xml:space="preserve"> 2022 no curso de graduação </w:t>
      </w:r>
      <w:r w:rsidR="00286EC1" w:rsidRPr="00D04B24">
        <w:rPr>
          <w:rFonts w:ascii="Times New Roman" w:hAnsi="Times New Roman" w:cs="Times New Roman"/>
          <w:bCs/>
          <w:sz w:val="24"/>
          <w:szCs w:val="24"/>
        </w:rPr>
        <w:t>de</w:t>
      </w:r>
      <w:r w:rsidRPr="00D04B24">
        <w:rPr>
          <w:rFonts w:ascii="Times New Roman" w:hAnsi="Times New Roman" w:cs="Times New Roman"/>
          <w:bCs/>
          <w:sz w:val="24"/>
          <w:szCs w:val="24"/>
        </w:rPr>
        <w:t xml:space="preserve"> Administraçã</w:t>
      </w:r>
      <w:r w:rsidR="00286EC1" w:rsidRPr="00D04B24">
        <w:rPr>
          <w:rFonts w:ascii="Times New Roman" w:hAnsi="Times New Roman" w:cs="Times New Roman"/>
          <w:bCs/>
          <w:sz w:val="24"/>
          <w:szCs w:val="24"/>
        </w:rPr>
        <w:t xml:space="preserve">o, da Faculdade Evangélica de Rubiataba, 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>a partir d</w:t>
      </w:r>
      <w:r w:rsidR="009C0F18">
        <w:rPr>
          <w:rFonts w:ascii="Times New Roman" w:hAnsi="Times New Roman" w:cs="Times New Roman"/>
          <w:bCs/>
          <w:sz w:val="24"/>
          <w:szCs w:val="24"/>
        </w:rPr>
        <w:t>o componente curricular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 xml:space="preserve"> de </w:t>
      </w:r>
      <w:r w:rsidR="00E97CC4">
        <w:rPr>
          <w:rFonts w:ascii="Times New Roman" w:hAnsi="Times New Roman" w:cs="Times New Roman"/>
          <w:bCs/>
          <w:sz w:val="24"/>
          <w:szCs w:val="24"/>
        </w:rPr>
        <w:t>G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 xml:space="preserve">estão </w:t>
      </w:r>
      <w:r w:rsidR="00E97CC4">
        <w:rPr>
          <w:rFonts w:ascii="Times New Roman" w:hAnsi="Times New Roman" w:cs="Times New Roman"/>
          <w:bCs/>
          <w:sz w:val="24"/>
          <w:szCs w:val="24"/>
        </w:rPr>
        <w:t>Am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 xml:space="preserve">biental e do </w:t>
      </w:r>
      <w:r w:rsidR="00666002">
        <w:rPr>
          <w:rFonts w:ascii="Times New Roman" w:hAnsi="Times New Roman" w:cs="Times New Roman"/>
          <w:bCs/>
          <w:sz w:val="24"/>
          <w:szCs w:val="24"/>
        </w:rPr>
        <w:t>P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 xml:space="preserve">rojeto de </w:t>
      </w:r>
      <w:r w:rsidR="00666002">
        <w:rPr>
          <w:rFonts w:ascii="Times New Roman" w:hAnsi="Times New Roman" w:cs="Times New Roman"/>
          <w:bCs/>
          <w:sz w:val="24"/>
          <w:szCs w:val="24"/>
        </w:rPr>
        <w:t>E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 xml:space="preserve">xtensão Verde quero ver-te, foi realizado </w:t>
      </w:r>
      <w:r w:rsidR="003E6E57">
        <w:rPr>
          <w:rFonts w:ascii="Times New Roman" w:hAnsi="Times New Roman" w:cs="Times New Roman"/>
          <w:bCs/>
          <w:sz w:val="24"/>
          <w:szCs w:val="24"/>
        </w:rPr>
        <w:t>de forma interdisciplinar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 xml:space="preserve"> atividades práticas, discussões em sala, palestras com temática </w:t>
      </w:r>
      <w:r w:rsidR="00666002">
        <w:rPr>
          <w:rFonts w:ascii="Times New Roman" w:hAnsi="Times New Roman" w:cs="Times New Roman"/>
          <w:bCs/>
          <w:sz w:val="24"/>
          <w:szCs w:val="24"/>
        </w:rPr>
        <w:t xml:space="preserve">voltada para o meio 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>ambient</w:t>
      </w:r>
      <w:r w:rsidR="00666002">
        <w:rPr>
          <w:rFonts w:ascii="Times New Roman" w:hAnsi="Times New Roman" w:cs="Times New Roman"/>
          <w:bCs/>
          <w:sz w:val="24"/>
          <w:szCs w:val="24"/>
        </w:rPr>
        <w:t>e</w:t>
      </w:r>
      <w:r w:rsidR="003E6E57">
        <w:rPr>
          <w:rFonts w:ascii="Times New Roman" w:hAnsi="Times New Roman" w:cs="Times New Roman"/>
          <w:bCs/>
          <w:sz w:val="24"/>
          <w:szCs w:val="24"/>
        </w:rPr>
        <w:t xml:space="preserve"> por responsáveis </w:t>
      </w:r>
      <w:r w:rsidR="00FA0815">
        <w:rPr>
          <w:rFonts w:ascii="Times New Roman" w:hAnsi="Times New Roman" w:cs="Times New Roman"/>
          <w:bCs/>
          <w:sz w:val="24"/>
          <w:szCs w:val="24"/>
        </w:rPr>
        <w:t>d</w:t>
      </w:r>
      <w:r w:rsidR="003E6E57">
        <w:rPr>
          <w:rFonts w:ascii="Times New Roman" w:hAnsi="Times New Roman" w:cs="Times New Roman"/>
          <w:bCs/>
          <w:sz w:val="24"/>
          <w:szCs w:val="24"/>
        </w:rPr>
        <w:t xml:space="preserve">a Secretaria de Meio Ambiente </w:t>
      </w:r>
      <w:r w:rsidR="002444F5" w:rsidRPr="00D04B24">
        <w:rPr>
          <w:rFonts w:ascii="Times New Roman" w:hAnsi="Times New Roman" w:cs="Times New Roman"/>
          <w:bCs/>
          <w:sz w:val="24"/>
          <w:szCs w:val="24"/>
        </w:rPr>
        <w:t>dos municípios em que os acadêmicos residem</w:t>
      </w:r>
      <w:r w:rsidR="009C0F18">
        <w:rPr>
          <w:rFonts w:ascii="Times New Roman" w:hAnsi="Times New Roman" w:cs="Times New Roman"/>
          <w:bCs/>
          <w:sz w:val="24"/>
          <w:szCs w:val="24"/>
        </w:rPr>
        <w:t xml:space="preserve">, com abordagem de </w:t>
      </w:r>
      <w:r w:rsidR="00666002">
        <w:rPr>
          <w:rFonts w:ascii="Times New Roman" w:hAnsi="Times New Roman" w:cs="Times New Roman"/>
          <w:bCs/>
          <w:sz w:val="24"/>
          <w:szCs w:val="24"/>
        </w:rPr>
        <w:t>situação</w:t>
      </w:r>
      <w:r w:rsidR="009C0F18">
        <w:rPr>
          <w:rFonts w:ascii="Times New Roman" w:hAnsi="Times New Roman" w:cs="Times New Roman"/>
          <w:bCs/>
          <w:sz w:val="24"/>
          <w:szCs w:val="24"/>
        </w:rPr>
        <w:t xml:space="preserve"> local e regional</w:t>
      </w:r>
      <w:r w:rsidR="000F43E3">
        <w:rPr>
          <w:rFonts w:ascii="Times New Roman" w:hAnsi="Times New Roman" w:cs="Times New Roman"/>
          <w:bCs/>
          <w:sz w:val="24"/>
          <w:szCs w:val="24"/>
        </w:rPr>
        <w:t xml:space="preserve">, palestra com o departamento do meio ambiente de uma usina de álcool de Rubiataba, além dessas, a realização do plantio de mudas no viveiro municipal de Rubiataba. </w:t>
      </w:r>
    </w:p>
    <w:p w14:paraId="0C78070D" w14:textId="7BDC7B40" w:rsidR="00B1114D" w:rsidRDefault="00D04B24" w:rsidP="00671120">
      <w:pPr>
        <w:spacing w:after="120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s atividades pedagógicas realizadas tiveram o objetivo </w:t>
      </w:r>
      <w:r w:rsidR="00E73CBF">
        <w:rPr>
          <w:rFonts w:ascii="Times New Roman" w:hAnsi="Times New Roman" w:cs="Times New Roman"/>
          <w:bCs/>
          <w:sz w:val="24"/>
          <w:szCs w:val="24"/>
        </w:rPr>
        <w:t>d</w:t>
      </w:r>
      <w:r>
        <w:rPr>
          <w:rFonts w:ascii="Times New Roman" w:hAnsi="Times New Roman" w:cs="Times New Roman"/>
          <w:bCs/>
          <w:sz w:val="24"/>
          <w:szCs w:val="24"/>
        </w:rPr>
        <w:t xml:space="preserve">e </w:t>
      </w:r>
      <w:r w:rsidR="00E73CBF">
        <w:rPr>
          <w:rFonts w:ascii="Times New Roman" w:hAnsi="Times New Roman" w:cs="Times New Roman"/>
          <w:bCs/>
          <w:sz w:val="24"/>
          <w:szCs w:val="24"/>
        </w:rPr>
        <w:t xml:space="preserve">possibilitar que o acadêmico </w:t>
      </w:r>
      <w:r w:rsidR="00E97CC4">
        <w:rPr>
          <w:rFonts w:ascii="Times New Roman" w:hAnsi="Times New Roman" w:cs="Times New Roman"/>
          <w:bCs/>
          <w:sz w:val="24"/>
          <w:szCs w:val="24"/>
        </w:rPr>
        <w:t>assum</w:t>
      </w:r>
      <w:r w:rsidR="00B1114D">
        <w:rPr>
          <w:rFonts w:ascii="Times New Roman" w:hAnsi="Times New Roman" w:cs="Times New Roman"/>
          <w:bCs/>
          <w:sz w:val="24"/>
          <w:szCs w:val="24"/>
        </w:rPr>
        <w:t>a</w:t>
      </w:r>
      <w:r>
        <w:rPr>
          <w:rFonts w:ascii="Times New Roman" w:hAnsi="Times New Roman" w:cs="Times New Roman"/>
          <w:bCs/>
          <w:sz w:val="24"/>
          <w:szCs w:val="24"/>
        </w:rPr>
        <w:t xml:space="preserve"> o papel ativo </w:t>
      </w:r>
      <w:r w:rsidR="00E73CBF">
        <w:rPr>
          <w:rFonts w:ascii="Times New Roman" w:hAnsi="Times New Roman" w:cs="Times New Roman"/>
          <w:bCs/>
          <w:sz w:val="24"/>
          <w:szCs w:val="24"/>
        </w:rPr>
        <w:t>em sua</w:t>
      </w:r>
      <w:r>
        <w:rPr>
          <w:rFonts w:ascii="Times New Roman" w:hAnsi="Times New Roman" w:cs="Times New Roman"/>
          <w:bCs/>
          <w:sz w:val="24"/>
          <w:szCs w:val="24"/>
        </w:rPr>
        <w:t xml:space="preserve"> aprendizagem e não </w:t>
      </w:r>
      <w:r w:rsidR="00E849C8">
        <w:rPr>
          <w:rFonts w:ascii="Times New Roman" w:hAnsi="Times New Roman" w:cs="Times New Roman"/>
          <w:bCs/>
          <w:sz w:val="24"/>
          <w:szCs w:val="24"/>
        </w:rPr>
        <w:t>somente receptor de conteúdo. A proposta pr</w:t>
      </w:r>
      <w:r w:rsidR="00E97CC4">
        <w:rPr>
          <w:rFonts w:ascii="Times New Roman" w:hAnsi="Times New Roman" w:cs="Times New Roman"/>
          <w:bCs/>
          <w:sz w:val="24"/>
          <w:szCs w:val="24"/>
        </w:rPr>
        <w:t>iorizou</w:t>
      </w:r>
      <w:r w:rsidR="00E849C8">
        <w:rPr>
          <w:rFonts w:ascii="Times New Roman" w:hAnsi="Times New Roman" w:cs="Times New Roman"/>
          <w:bCs/>
          <w:sz w:val="24"/>
          <w:szCs w:val="24"/>
        </w:rPr>
        <w:t xml:space="preserve"> iniciativas criadora, curiosidade científica, espírito crítico reflexivo, trabalho em equipe, senso de responsabilidade e ética. </w:t>
      </w:r>
      <w:r w:rsidR="00B1114D">
        <w:rPr>
          <w:rFonts w:ascii="Times New Roman" w:hAnsi="Times New Roman" w:cs="Times New Roman"/>
          <w:bCs/>
          <w:sz w:val="24"/>
          <w:szCs w:val="24"/>
        </w:rPr>
        <w:t>As atividades foram realizadas nos espaços interno</w:t>
      </w:r>
      <w:r w:rsidR="005038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14D">
        <w:rPr>
          <w:rFonts w:ascii="Times New Roman" w:hAnsi="Times New Roman" w:cs="Times New Roman"/>
          <w:bCs/>
          <w:sz w:val="24"/>
          <w:szCs w:val="24"/>
        </w:rPr>
        <w:t xml:space="preserve">da faculdade e em espaço público envolvendo a comunidade local. </w:t>
      </w:r>
    </w:p>
    <w:p w14:paraId="07F03D41" w14:textId="0DE35172" w:rsidR="000F43E3" w:rsidRDefault="00711694" w:rsidP="00671120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 xml:space="preserve">A realização das atividades buscou formar acadêmicos mais preparados para os desafios propostos diante das mudanças climáticas e do papel empresarial em um contexto regido pela legislação, pelas mudanças climáticas, para o melhor gerenciamento ambiental </w:t>
      </w:r>
      <w:r w:rsidR="00671120">
        <w:rPr>
          <w:rFonts w:ascii="Times New Roman" w:hAnsi="Times New Roman" w:cs="Times New Roman"/>
          <w:bCs/>
          <w:sz w:val="24"/>
          <w:szCs w:val="24"/>
        </w:rPr>
        <w:t xml:space="preserve">na perspectiva do desenvolvimento sustentável.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056247" w14:textId="7693628A" w:rsidR="000C73B9" w:rsidRDefault="000C73B9" w:rsidP="00DF13C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</w:p>
    <w:p w14:paraId="3EBB4A96" w14:textId="49DC1C40" w:rsidR="00BF1322" w:rsidRPr="00D77FF0" w:rsidRDefault="00BF1322" w:rsidP="00E6216E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14:paraId="065F2CB8" w14:textId="7CC0E7AF" w:rsidR="00EC684D" w:rsidRDefault="00C66288" w:rsidP="00297772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7FF0">
        <w:rPr>
          <w:rFonts w:ascii="Times New Roman" w:hAnsi="Times New Roman" w:cs="Times New Roman"/>
          <w:b/>
          <w:bCs/>
          <w:sz w:val="24"/>
          <w:szCs w:val="24"/>
        </w:rPr>
        <w:t>RELATO DE EXPERIÊNCIA</w:t>
      </w:r>
    </w:p>
    <w:p w14:paraId="52F25FE3" w14:textId="1E81013B" w:rsidR="00182DDE" w:rsidRPr="00A86190" w:rsidRDefault="00182DDE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86190">
        <w:rPr>
          <w:rFonts w:ascii="Times New Roman" w:hAnsi="Times New Roman" w:cs="Times New Roman"/>
          <w:sz w:val="24"/>
          <w:szCs w:val="24"/>
        </w:rPr>
        <w:t xml:space="preserve">Para conduzir os acadêmicos ao estudo das questões ambientais, utilizamos a metodologia do painel integrado, na qual consistiu no estudo em grupo, seguido da produção de cartazes e </w:t>
      </w:r>
      <w:r w:rsidRPr="00A86190">
        <w:rPr>
          <w:rFonts w:ascii="Times New Roman" w:hAnsi="Times New Roman" w:cs="Times New Roman"/>
          <w:i/>
          <w:iCs/>
          <w:sz w:val="24"/>
          <w:szCs w:val="24"/>
        </w:rPr>
        <w:t xml:space="preserve">folders </w:t>
      </w:r>
      <w:r w:rsidRPr="00A86190">
        <w:rPr>
          <w:rFonts w:ascii="Times New Roman" w:hAnsi="Times New Roman" w:cs="Times New Roman"/>
          <w:sz w:val="24"/>
          <w:szCs w:val="24"/>
        </w:rPr>
        <w:t>com a exposição e explicação</w:t>
      </w:r>
      <w:r w:rsidR="00675B02">
        <w:rPr>
          <w:rFonts w:ascii="Times New Roman" w:hAnsi="Times New Roman" w:cs="Times New Roman"/>
          <w:sz w:val="24"/>
          <w:szCs w:val="24"/>
        </w:rPr>
        <w:t xml:space="preserve"> pelos acadêmicos</w:t>
      </w:r>
      <w:r w:rsidRPr="00A86190">
        <w:rPr>
          <w:rFonts w:ascii="Times New Roman" w:hAnsi="Times New Roman" w:cs="Times New Roman"/>
          <w:sz w:val="24"/>
          <w:szCs w:val="24"/>
        </w:rPr>
        <w:t>.  Essa atividade e outras discussões em sala foram relacionadas a palestra proferida pela responsável da gestão ambiental de uma das usinas de álcool localizada n</w:t>
      </w:r>
      <w:r w:rsidR="00CD5DEF">
        <w:rPr>
          <w:rFonts w:ascii="Times New Roman" w:hAnsi="Times New Roman" w:cs="Times New Roman"/>
          <w:sz w:val="24"/>
          <w:szCs w:val="24"/>
        </w:rPr>
        <w:t>o município de Rubiataba</w:t>
      </w:r>
      <w:r w:rsidRPr="00A86190">
        <w:rPr>
          <w:rFonts w:ascii="Times New Roman" w:hAnsi="Times New Roman" w:cs="Times New Roman"/>
          <w:sz w:val="24"/>
          <w:szCs w:val="24"/>
        </w:rPr>
        <w:t xml:space="preserve">. Em que foi possível relacionar conceito e práticas empresariais sobre ecoeficiência, produção mais limpa, reutilização de recursos naturais, auditoria ambiental, licenciamento ambiental, certificação ambiental, passivo ambiental, entre outros. </w:t>
      </w:r>
    </w:p>
    <w:p w14:paraId="37555BD6" w14:textId="1C4C93C2" w:rsidR="00182DDE" w:rsidRPr="00A86190" w:rsidRDefault="00182DDE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86190">
        <w:rPr>
          <w:rFonts w:ascii="Times New Roman" w:hAnsi="Times New Roman" w:cs="Times New Roman"/>
          <w:sz w:val="24"/>
          <w:szCs w:val="24"/>
        </w:rPr>
        <w:t>Dessa forma foi possibilitado aos acadêmicos discutir e compreender os desafios e as possibilidades para o desenvolvimento sustentável envolvendo as empresas, o Estado e a sociedade em geral. Considerando o papel do administrador na gestão ambiental</w:t>
      </w:r>
      <w:r w:rsidR="00CD5DEF">
        <w:rPr>
          <w:rFonts w:ascii="Times New Roman" w:hAnsi="Times New Roman" w:cs="Times New Roman"/>
          <w:sz w:val="24"/>
          <w:szCs w:val="24"/>
        </w:rPr>
        <w:t xml:space="preserve"> </w:t>
      </w:r>
      <w:r w:rsidR="00B5559D">
        <w:rPr>
          <w:rFonts w:ascii="Times New Roman" w:hAnsi="Times New Roman" w:cs="Times New Roman"/>
          <w:sz w:val="24"/>
          <w:szCs w:val="24"/>
        </w:rPr>
        <w:t>no público e privado.</w:t>
      </w:r>
    </w:p>
    <w:p w14:paraId="60B0E872" w14:textId="40CD49F3" w:rsidR="00182DDE" w:rsidRPr="00A86190" w:rsidRDefault="00182DDE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86190">
        <w:rPr>
          <w:rFonts w:ascii="Times New Roman" w:hAnsi="Times New Roman" w:cs="Times New Roman"/>
          <w:sz w:val="24"/>
          <w:szCs w:val="24"/>
        </w:rPr>
        <w:t xml:space="preserve">A </w:t>
      </w:r>
      <w:r w:rsidR="00B83431" w:rsidRPr="00A86190">
        <w:rPr>
          <w:rFonts w:ascii="Times New Roman" w:hAnsi="Times New Roman" w:cs="Times New Roman"/>
          <w:sz w:val="24"/>
          <w:szCs w:val="24"/>
        </w:rPr>
        <w:t>discussão</w:t>
      </w:r>
      <w:r w:rsidRPr="00A86190">
        <w:rPr>
          <w:rFonts w:ascii="Times New Roman" w:hAnsi="Times New Roman" w:cs="Times New Roman"/>
          <w:sz w:val="24"/>
          <w:szCs w:val="24"/>
        </w:rPr>
        <w:t xml:space="preserve"> e análise das questões ambientais no contexto regional e municipal, com destaque para o reflorestamento, o descarte do lixo comum e hospitalar, a coleta seletiva, e os lixões que estão sob administração do governo do município, aconteceram em forma de exposição dos secretários do meio ambiente dos municípios de Rubiataba e Ipiranga de Goiás. </w:t>
      </w:r>
      <w:r w:rsidRPr="00A86190">
        <w:rPr>
          <w:rFonts w:ascii="Times New Roman" w:hAnsi="Times New Roman" w:cs="Times New Roman"/>
          <w:sz w:val="24"/>
          <w:szCs w:val="24"/>
        </w:rPr>
        <w:lastRenderedPageBreak/>
        <w:t xml:space="preserve">Essas discussões foram conduzidas pelos acadêmicos, que </w:t>
      </w:r>
      <w:r w:rsidR="000C759E">
        <w:rPr>
          <w:rFonts w:ascii="Times New Roman" w:hAnsi="Times New Roman" w:cs="Times New Roman"/>
          <w:sz w:val="24"/>
          <w:szCs w:val="24"/>
        </w:rPr>
        <w:t xml:space="preserve">tiveram a iniciativa de </w:t>
      </w:r>
      <w:r w:rsidRPr="00A86190">
        <w:rPr>
          <w:rFonts w:ascii="Times New Roman" w:hAnsi="Times New Roman" w:cs="Times New Roman"/>
          <w:sz w:val="24"/>
          <w:szCs w:val="24"/>
        </w:rPr>
        <w:t xml:space="preserve">convidar os secretários municipais, representante da associação de catadores de lixo e técnicos da Secretaria de Meio Ambiente.  </w:t>
      </w:r>
    </w:p>
    <w:p w14:paraId="4DDC524F" w14:textId="1E9ACC44" w:rsidR="00B856AD" w:rsidRPr="00A86190" w:rsidRDefault="00182DDE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86190">
        <w:rPr>
          <w:rFonts w:ascii="Times New Roman" w:hAnsi="Times New Roman" w:cs="Times New Roman"/>
          <w:sz w:val="24"/>
          <w:szCs w:val="24"/>
        </w:rPr>
        <w:t>Essa atividade foi realizada de forma expositiva e dialogada com um roteiro de questões previamente preparada pelos acadêmicos. Dessa forma, foi possível analisar situações que envolvem o poder público e as questões ambientais na região.</w:t>
      </w:r>
      <w:r w:rsidR="00B856AD" w:rsidRPr="00A861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2C5D95" w14:textId="7FD7624F" w:rsidR="00B1483F" w:rsidRPr="00A86190" w:rsidRDefault="00B856AD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86190">
        <w:rPr>
          <w:rFonts w:ascii="Times New Roman" w:hAnsi="Times New Roman" w:cs="Times New Roman"/>
          <w:sz w:val="24"/>
          <w:szCs w:val="24"/>
        </w:rPr>
        <w:t>Em uma visão da administração dos municípios</w:t>
      </w:r>
      <w:r w:rsidR="00B1483F" w:rsidRPr="00A86190">
        <w:rPr>
          <w:rFonts w:ascii="Times New Roman" w:hAnsi="Times New Roman" w:cs="Times New Roman"/>
          <w:sz w:val="24"/>
          <w:szCs w:val="24"/>
        </w:rPr>
        <w:t xml:space="preserve"> que participaram dessas discussões: Rubiataba e Ipiranga de Goiás</w:t>
      </w:r>
      <w:r w:rsidRPr="00A86190">
        <w:rPr>
          <w:rFonts w:ascii="Times New Roman" w:hAnsi="Times New Roman" w:cs="Times New Roman"/>
          <w:sz w:val="24"/>
          <w:szCs w:val="24"/>
        </w:rPr>
        <w:t xml:space="preserve">, foi </w:t>
      </w:r>
      <w:r w:rsidR="000B5FDB">
        <w:rPr>
          <w:rFonts w:ascii="Times New Roman" w:hAnsi="Times New Roman" w:cs="Times New Roman"/>
          <w:sz w:val="24"/>
          <w:szCs w:val="24"/>
        </w:rPr>
        <w:t>percebido e analisado</w:t>
      </w:r>
      <w:r w:rsidRPr="00A86190">
        <w:rPr>
          <w:rFonts w:ascii="Times New Roman" w:hAnsi="Times New Roman" w:cs="Times New Roman"/>
          <w:sz w:val="24"/>
          <w:szCs w:val="24"/>
        </w:rPr>
        <w:t xml:space="preserve"> o desafio relacionado a uma efetiva coleta seletiva do lixo e a situação dos “lixões” a céu aberto, que precisará ser cumprida a legislação em relação a c</w:t>
      </w:r>
      <w:r w:rsidR="00710147" w:rsidRPr="00A86190">
        <w:rPr>
          <w:rFonts w:ascii="Times New Roman" w:hAnsi="Times New Roman" w:cs="Times New Roman"/>
          <w:sz w:val="24"/>
          <w:szCs w:val="24"/>
        </w:rPr>
        <w:t xml:space="preserve">onstrução </w:t>
      </w:r>
      <w:r w:rsidRPr="00A86190">
        <w:rPr>
          <w:rFonts w:ascii="Times New Roman" w:hAnsi="Times New Roman" w:cs="Times New Roman"/>
          <w:sz w:val="24"/>
          <w:szCs w:val="24"/>
        </w:rPr>
        <w:t>dos aterros sanitários.</w:t>
      </w:r>
      <w:r w:rsidR="00710147" w:rsidRPr="00A86190">
        <w:rPr>
          <w:rFonts w:ascii="Times New Roman" w:hAnsi="Times New Roman" w:cs="Times New Roman"/>
          <w:sz w:val="24"/>
          <w:szCs w:val="24"/>
        </w:rPr>
        <w:t xml:space="preserve"> </w:t>
      </w:r>
      <w:r w:rsidR="000B5FDB">
        <w:rPr>
          <w:rFonts w:ascii="Times New Roman" w:hAnsi="Times New Roman" w:cs="Times New Roman"/>
          <w:sz w:val="24"/>
          <w:szCs w:val="24"/>
        </w:rPr>
        <w:t>O</w:t>
      </w:r>
      <w:r w:rsidR="00101B86" w:rsidRPr="00A86190">
        <w:rPr>
          <w:rFonts w:ascii="Times New Roman" w:hAnsi="Times New Roman" w:cs="Times New Roman"/>
          <w:sz w:val="24"/>
          <w:szCs w:val="24"/>
        </w:rPr>
        <w:t>s aterros sanitários</w:t>
      </w:r>
      <w:r w:rsidR="00B1483F" w:rsidRPr="00A86190">
        <w:rPr>
          <w:rFonts w:ascii="Times New Roman" w:hAnsi="Times New Roman" w:cs="Times New Roman"/>
          <w:sz w:val="24"/>
          <w:szCs w:val="24"/>
        </w:rPr>
        <w:t xml:space="preserve"> poderão trazer benefícios sociais, ambientais e de saúde à população da cidade e vizinhança. Garantindo por meio de uma administração eficiente que os resíduos e rejeitos serão adequadamente manipulados. </w:t>
      </w:r>
      <w:r w:rsidR="00710147" w:rsidRPr="00A86190">
        <w:rPr>
          <w:rFonts w:ascii="Times New Roman" w:hAnsi="Times New Roman" w:cs="Times New Roman"/>
          <w:sz w:val="24"/>
          <w:szCs w:val="24"/>
        </w:rPr>
        <w:t>De acordo com os estudos realizados, o desafio não está somente na construção</w:t>
      </w:r>
      <w:r w:rsidR="00B1483F" w:rsidRPr="00A86190">
        <w:rPr>
          <w:rFonts w:ascii="Times New Roman" w:hAnsi="Times New Roman" w:cs="Times New Roman"/>
          <w:sz w:val="24"/>
          <w:szCs w:val="24"/>
        </w:rPr>
        <w:t xml:space="preserve"> do aterro sanitário</w:t>
      </w:r>
      <w:r w:rsidR="00710147" w:rsidRPr="00A86190">
        <w:rPr>
          <w:rFonts w:ascii="Times New Roman" w:hAnsi="Times New Roman" w:cs="Times New Roman"/>
          <w:sz w:val="24"/>
          <w:szCs w:val="24"/>
        </w:rPr>
        <w:t xml:space="preserve">, mas no </w:t>
      </w:r>
      <w:r w:rsidR="00B1483F" w:rsidRPr="00A86190">
        <w:rPr>
          <w:rFonts w:ascii="Times New Roman" w:hAnsi="Times New Roman" w:cs="Times New Roman"/>
          <w:sz w:val="24"/>
          <w:szCs w:val="24"/>
        </w:rPr>
        <w:t xml:space="preserve">seu </w:t>
      </w:r>
      <w:r w:rsidR="00710147" w:rsidRPr="00A86190">
        <w:rPr>
          <w:rFonts w:ascii="Times New Roman" w:hAnsi="Times New Roman" w:cs="Times New Roman"/>
          <w:sz w:val="24"/>
          <w:szCs w:val="24"/>
        </w:rPr>
        <w:t xml:space="preserve">funcionamento e na manutenção do mesmo. </w:t>
      </w:r>
    </w:p>
    <w:p w14:paraId="09643353" w14:textId="04E36059" w:rsidR="00182DDE" w:rsidRDefault="00B1483F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86190">
        <w:rPr>
          <w:rFonts w:ascii="Times New Roman" w:hAnsi="Times New Roman" w:cs="Times New Roman"/>
          <w:sz w:val="24"/>
          <w:szCs w:val="24"/>
        </w:rPr>
        <w:t xml:space="preserve">Uma possibilidade em andamento pelos municípios é a construção, gerenciamento e manutenção dos aterros sanitários por meio dos consórcios intermunicipais.  </w:t>
      </w:r>
      <w:r w:rsidR="00101B86" w:rsidRPr="00A86190">
        <w:rPr>
          <w:rFonts w:ascii="Times New Roman" w:hAnsi="Times New Roman" w:cs="Times New Roman"/>
          <w:sz w:val="24"/>
          <w:szCs w:val="24"/>
        </w:rPr>
        <w:t xml:space="preserve">Os consórcios intermunicipais </w:t>
      </w:r>
      <w:r w:rsidR="00E94BE4" w:rsidRPr="00A86190">
        <w:rPr>
          <w:rFonts w:ascii="Times New Roman" w:hAnsi="Times New Roman" w:cs="Times New Roman"/>
          <w:sz w:val="24"/>
          <w:szCs w:val="24"/>
        </w:rPr>
        <w:t xml:space="preserve">têm </w:t>
      </w:r>
      <w:r w:rsidR="00101B86" w:rsidRPr="00A86190">
        <w:rPr>
          <w:rFonts w:ascii="Times New Roman" w:hAnsi="Times New Roman" w:cs="Times New Roman"/>
          <w:sz w:val="24"/>
          <w:szCs w:val="24"/>
        </w:rPr>
        <w:t>caráter público e a responsabilidade da gestão dos resíduos gerados no âmbito de atuação dos seus municípios membros.</w:t>
      </w:r>
    </w:p>
    <w:p w14:paraId="21F3DC53" w14:textId="30812AD5" w:rsidR="000F2367" w:rsidRPr="00A86190" w:rsidRDefault="000F2367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86190">
        <w:rPr>
          <w:rFonts w:ascii="Times New Roman" w:hAnsi="Times New Roman" w:cs="Times New Roman"/>
          <w:sz w:val="24"/>
          <w:szCs w:val="24"/>
        </w:rPr>
        <w:t>implantação de uma coleta seletiva do lixo</w:t>
      </w:r>
      <w:r>
        <w:rPr>
          <w:rFonts w:ascii="Times New Roman" w:hAnsi="Times New Roman" w:cs="Times New Roman"/>
          <w:sz w:val="24"/>
          <w:szCs w:val="24"/>
        </w:rPr>
        <w:t xml:space="preserve"> de forma efetiva, ainda é um desafio para os municípios</w:t>
      </w:r>
      <w:r w:rsidRPr="00A8619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Nesse aspecto, percebeu-se as inciativas nos municípios mencionados com a disponibilização de containers específicos para lixos comuns e recicláveis. No município de Rubiataba foi criação a associação de reciclagem que faz a separação e coleta de lixos para a reciclagem, nesse município. Destaque como uma ação benéfica nos aspectos ambientais, assim como fonte de renda para as famílias que fazem esse trabalho. </w:t>
      </w:r>
    </w:p>
    <w:p w14:paraId="49D38717" w14:textId="5EC6FAD6" w:rsidR="00182DDE" w:rsidRPr="00297772" w:rsidRDefault="00166966" w:rsidP="00297772">
      <w:pPr>
        <w:spacing w:after="120"/>
        <w:ind w:firstLine="709"/>
        <w:jc w:val="both"/>
        <w:rPr>
          <w:rFonts w:ascii="Times New Roman" w:hAnsi="Times New Roman" w:cs="Times New Roman"/>
          <w:color w:val="9BBB59" w:themeColor="accent3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encerramento do semestre letivo, c</w:t>
      </w:r>
      <w:r w:rsidR="00894ABB" w:rsidRPr="00A86190">
        <w:rPr>
          <w:rFonts w:ascii="Times New Roman" w:hAnsi="Times New Roman" w:cs="Times New Roman"/>
          <w:sz w:val="24"/>
          <w:szCs w:val="24"/>
        </w:rPr>
        <w:t>om a participação dos acadêmicos, professores, coordenação, direção da faculdade</w:t>
      </w:r>
      <w:r w:rsidR="00C95723" w:rsidRPr="00A86190">
        <w:rPr>
          <w:rFonts w:ascii="Times New Roman" w:hAnsi="Times New Roman" w:cs="Times New Roman"/>
          <w:sz w:val="24"/>
          <w:szCs w:val="24"/>
        </w:rPr>
        <w:t>, secretaria do meio ambiente</w:t>
      </w:r>
      <w:r w:rsidR="00894ABB" w:rsidRPr="00A86190">
        <w:rPr>
          <w:rFonts w:ascii="Times New Roman" w:hAnsi="Times New Roman" w:cs="Times New Roman"/>
          <w:sz w:val="24"/>
          <w:szCs w:val="24"/>
        </w:rPr>
        <w:t xml:space="preserve"> e da comunidade local, foi realizada no viveiro municipal o plantio de sementes. Esta ação visa contribuir para o desenvolvimento de atitude p</w:t>
      </w:r>
      <w:r w:rsidR="00C95723" w:rsidRPr="00A86190">
        <w:rPr>
          <w:rFonts w:ascii="Times New Roman" w:hAnsi="Times New Roman" w:cs="Times New Roman"/>
          <w:sz w:val="24"/>
          <w:szCs w:val="24"/>
        </w:rPr>
        <w:t>roativa</w:t>
      </w:r>
      <w:r w:rsidR="00894ABB" w:rsidRPr="00A86190">
        <w:rPr>
          <w:rFonts w:ascii="Times New Roman" w:hAnsi="Times New Roman" w:cs="Times New Roman"/>
          <w:sz w:val="24"/>
          <w:szCs w:val="24"/>
        </w:rPr>
        <w:t xml:space="preserve"> para a formação integral do acadêmico. </w:t>
      </w:r>
      <w:r w:rsidR="00182DDE" w:rsidRPr="00A86190">
        <w:rPr>
          <w:rFonts w:ascii="Times New Roman" w:hAnsi="Times New Roman" w:cs="Times New Roman"/>
          <w:sz w:val="24"/>
          <w:szCs w:val="24"/>
        </w:rPr>
        <w:t xml:space="preserve"> </w:t>
      </w:r>
      <w:r w:rsidR="00C95723" w:rsidRPr="00A86190">
        <w:rPr>
          <w:rFonts w:ascii="Times New Roman" w:hAnsi="Times New Roman" w:cs="Times New Roman"/>
          <w:sz w:val="24"/>
          <w:szCs w:val="24"/>
        </w:rPr>
        <w:t xml:space="preserve">Com isso, possibilitar que além das discussões e análises realizadas fosse realizado uma ação prática, que terá sequência no próximo semestre com o plantio de mudas para contribuir com o reflorestamento. </w:t>
      </w:r>
    </w:p>
    <w:p w14:paraId="3E43B324" w14:textId="77777777" w:rsidR="00285672" w:rsidRDefault="00606BE3" w:rsidP="00297772">
      <w:pPr>
        <w:tabs>
          <w:tab w:val="left" w:pos="7515"/>
        </w:tabs>
        <w:spacing w:after="120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6F7C2F5" w14:textId="1291C1B5" w:rsidR="00492E1F" w:rsidRDefault="00C66288" w:rsidP="00297772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7FF0">
        <w:rPr>
          <w:rFonts w:ascii="Times New Roman" w:hAnsi="Times New Roman" w:cs="Times New Roman"/>
          <w:b/>
          <w:bCs/>
          <w:sz w:val="24"/>
          <w:szCs w:val="24"/>
        </w:rPr>
        <w:t xml:space="preserve">DISCUSSÃO </w:t>
      </w:r>
    </w:p>
    <w:p w14:paraId="2B6C2CEB" w14:textId="0BA8C126" w:rsidR="000734EF" w:rsidRPr="00297772" w:rsidRDefault="00612E4D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termo desenvolvimento sustentável passou a ser utilizado e incorporado as </w:t>
      </w:r>
      <w:r w:rsidR="00792599">
        <w:rPr>
          <w:rFonts w:ascii="Times New Roman" w:hAnsi="Times New Roman" w:cs="Times New Roman"/>
          <w:sz w:val="24"/>
          <w:szCs w:val="24"/>
        </w:rPr>
        <w:t>discussões ambientais</w:t>
      </w:r>
      <w:r>
        <w:rPr>
          <w:rFonts w:ascii="Times New Roman" w:hAnsi="Times New Roman" w:cs="Times New Roman"/>
          <w:sz w:val="24"/>
          <w:szCs w:val="24"/>
        </w:rPr>
        <w:t xml:space="preserve"> a partir de 1987, </w:t>
      </w:r>
      <w:r w:rsidR="001E3165">
        <w:rPr>
          <w:rFonts w:ascii="Times New Roman" w:hAnsi="Times New Roman" w:cs="Times New Roman"/>
          <w:sz w:val="24"/>
          <w:szCs w:val="24"/>
        </w:rPr>
        <w:t>através d</w:t>
      </w:r>
      <w:r>
        <w:rPr>
          <w:rFonts w:ascii="Times New Roman" w:hAnsi="Times New Roman" w:cs="Times New Roman"/>
          <w:sz w:val="24"/>
          <w:szCs w:val="24"/>
        </w:rPr>
        <w:t xml:space="preserve">o </w:t>
      </w:r>
      <w:r w:rsidR="001E3165">
        <w:rPr>
          <w:rFonts w:ascii="Times New Roman" w:hAnsi="Times New Roman" w:cs="Times New Roman"/>
          <w:sz w:val="24"/>
          <w:szCs w:val="24"/>
        </w:rPr>
        <w:t xml:space="preserve">Relatório de Brundtland, conhecido como Nosso Futuro Comum. </w:t>
      </w:r>
      <w:r>
        <w:rPr>
          <w:rFonts w:ascii="Times New Roman" w:hAnsi="Times New Roman" w:cs="Times New Roman"/>
          <w:sz w:val="24"/>
          <w:szCs w:val="24"/>
        </w:rPr>
        <w:t>O</w:t>
      </w:r>
      <w:r w:rsidR="00492E1F" w:rsidRPr="00D30098">
        <w:rPr>
          <w:rFonts w:ascii="Times New Roman" w:hAnsi="Times New Roman" w:cs="Times New Roman"/>
          <w:sz w:val="24"/>
          <w:szCs w:val="24"/>
        </w:rPr>
        <w:t xml:space="preserve"> desenvolvimento sustentável está permeado pela contradição, pois, </w:t>
      </w:r>
      <w:r w:rsidR="001E3165">
        <w:rPr>
          <w:rFonts w:ascii="Times New Roman" w:hAnsi="Times New Roman" w:cs="Times New Roman"/>
          <w:sz w:val="24"/>
          <w:szCs w:val="24"/>
        </w:rPr>
        <w:t>esse</w:t>
      </w:r>
      <w:r w:rsidR="00BE2CBA" w:rsidRPr="00D30098">
        <w:rPr>
          <w:rFonts w:ascii="Times New Roman" w:hAnsi="Times New Roman" w:cs="Times New Roman"/>
          <w:sz w:val="24"/>
          <w:szCs w:val="24"/>
        </w:rPr>
        <w:t xml:space="preserve"> relatório </w:t>
      </w:r>
      <w:r w:rsidR="001E3165">
        <w:rPr>
          <w:rFonts w:ascii="Times New Roman" w:hAnsi="Times New Roman" w:cs="Times New Roman"/>
          <w:sz w:val="24"/>
          <w:szCs w:val="24"/>
        </w:rPr>
        <w:t>já expunha</w:t>
      </w:r>
      <w:r w:rsidR="00D30098" w:rsidRPr="00D30098">
        <w:rPr>
          <w:rFonts w:ascii="Times New Roman" w:hAnsi="Times New Roman" w:cs="Times New Roman"/>
          <w:sz w:val="24"/>
          <w:szCs w:val="24"/>
        </w:rPr>
        <w:t xml:space="preserve"> a </w:t>
      </w:r>
      <w:r w:rsidR="001E3165">
        <w:rPr>
          <w:rFonts w:ascii="Times New Roman" w:hAnsi="Times New Roman" w:cs="Times New Roman"/>
          <w:sz w:val="24"/>
          <w:szCs w:val="24"/>
        </w:rPr>
        <w:t xml:space="preserve">crescente </w:t>
      </w:r>
      <w:r w:rsidR="00D30098" w:rsidRPr="00D30098">
        <w:rPr>
          <w:rFonts w:ascii="Times New Roman" w:hAnsi="Times New Roman" w:cs="Times New Roman"/>
          <w:sz w:val="24"/>
          <w:szCs w:val="24"/>
        </w:rPr>
        <w:t xml:space="preserve">pobreza do terceiro mundo e o consumismo exacerbado dos países de primeiro mundo. </w:t>
      </w:r>
      <w:r w:rsidR="001E3165">
        <w:rPr>
          <w:rFonts w:ascii="Times New Roman" w:hAnsi="Times New Roman" w:cs="Times New Roman"/>
          <w:sz w:val="24"/>
          <w:szCs w:val="24"/>
        </w:rPr>
        <w:t>Dessa f</w:t>
      </w:r>
      <w:r w:rsidR="00596D3C">
        <w:rPr>
          <w:rFonts w:ascii="Times New Roman" w:hAnsi="Times New Roman" w:cs="Times New Roman"/>
          <w:sz w:val="24"/>
          <w:szCs w:val="24"/>
        </w:rPr>
        <w:t>o</w:t>
      </w:r>
      <w:r w:rsidR="001E3165">
        <w:rPr>
          <w:rFonts w:ascii="Times New Roman" w:hAnsi="Times New Roman" w:cs="Times New Roman"/>
          <w:sz w:val="24"/>
          <w:szCs w:val="24"/>
        </w:rPr>
        <w:t>rma já se previa que, diante dessa contra</w:t>
      </w:r>
      <w:r w:rsidR="00D30098">
        <w:rPr>
          <w:rFonts w:ascii="Times New Roman" w:hAnsi="Times New Roman" w:cs="Times New Roman"/>
          <w:sz w:val="24"/>
          <w:szCs w:val="24"/>
        </w:rPr>
        <w:t xml:space="preserve">dição não seria possível </w:t>
      </w:r>
      <w:r w:rsidR="00D30098">
        <w:rPr>
          <w:rFonts w:ascii="Times New Roman" w:hAnsi="Times New Roman" w:cs="Times New Roman"/>
          <w:sz w:val="24"/>
          <w:szCs w:val="24"/>
        </w:rPr>
        <w:lastRenderedPageBreak/>
        <w:t xml:space="preserve">atender as necessidades presentes </w:t>
      </w:r>
      <w:r>
        <w:rPr>
          <w:rFonts w:ascii="Times New Roman" w:hAnsi="Times New Roman" w:cs="Times New Roman"/>
          <w:sz w:val="24"/>
          <w:szCs w:val="24"/>
        </w:rPr>
        <w:t>sem comprometer a</w:t>
      </w:r>
      <w:r w:rsidR="00774D2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geraç</w:t>
      </w:r>
      <w:r w:rsidR="00774D2E">
        <w:rPr>
          <w:rFonts w:ascii="Times New Roman" w:hAnsi="Times New Roman" w:cs="Times New Roman"/>
          <w:sz w:val="24"/>
          <w:szCs w:val="24"/>
        </w:rPr>
        <w:t>ões</w:t>
      </w:r>
      <w:r>
        <w:rPr>
          <w:rFonts w:ascii="Times New Roman" w:hAnsi="Times New Roman" w:cs="Times New Roman"/>
          <w:sz w:val="24"/>
          <w:szCs w:val="24"/>
        </w:rPr>
        <w:t xml:space="preserve"> futura</w:t>
      </w:r>
      <w:r w:rsidR="00774D2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F3405">
        <w:rPr>
          <w:rFonts w:ascii="Times New Roman" w:hAnsi="Times New Roman" w:cs="Times New Roman"/>
          <w:sz w:val="24"/>
          <w:szCs w:val="24"/>
        </w:rPr>
        <w:t>Com isso</w:t>
      </w:r>
      <w:r>
        <w:rPr>
          <w:rFonts w:ascii="Times New Roman" w:hAnsi="Times New Roman" w:cs="Times New Roman"/>
          <w:sz w:val="24"/>
          <w:szCs w:val="24"/>
        </w:rPr>
        <w:t>,</w:t>
      </w:r>
      <w:r w:rsidR="009F3405">
        <w:rPr>
          <w:rFonts w:ascii="Times New Roman" w:hAnsi="Times New Roman" w:cs="Times New Roman"/>
          <w:sz w:val="24"/>
          <w:szCs w:val="24"/>
        </w:rPr>
        <w:t xml:space="preserve"> é possível considerar que</w:t>
      </w:r>
      <w:r>
        <w:rPr>
          <w:rFonts w:ascii="Times New Roman" w:hAnsi="Times New Roman" w:cs="Times New Roman"/>
          <w:sz w:val="24"/>
          <w:szCs w:val="24"/>
        </w:rPr>
        <w:t xml:space="preserve"> o desenvolvimento sustentável está relacionado as questões sociais, culturais, econômicas, ecológica</w:t>
      </w:r>
      <w:r w:rsidR="00B3468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e espacia</w:t>
      </w:r>
      <w:r w:rsidR="00B3468D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>.  Dias (2019, p. 35) afirma que o desenvolvimento sustentável p</w:t>
      </w:r>
      <w:r w:rsidR="000734EF" w:rsidRPr="000734EF">
        <w:rPr>
          <w:rFonts w:ascii="Times New Roman" w:hAnsi="Times New Roman" w:cs="Times New Roman"/>
          <w:sz w:val="24"/>
          <w:szCs w:val="24"/>
        </w:rPr>
        <w:t xml:space="preserve">rocura </w:t>
      </w:r>
      <w:r w:rsidR="00297772">
        <w:rPr>
          <w:rFonts w:ascii="Times New Roman" w:hAnsi="Times New Roman" w:cs="Times New Roman"/>
          <w:sz w:val="24"/>
          <w:szCs w:val="24"/>
        </w:rPr>
        <w:t>construir</w:t>
      </w:r>
      <w:r w:rsidR="000734EF" w:rsidRPr="00297772">
        <w:rPr>
          <w:rFonts w:ascii="Times New Roman" w:hAnsi="Times New Roman" w:cs="Times New Roman"/>
          <w:sz w:val="24"/>
          <w:szCs w:val="24"/>
        </w:rPr>
        <w:t xml:space="preserve"> uma relação </w:t>
      </w:r>
      <w:r w:rsidR="00297772" w:rsidRPr="00297772">
        <w:rPr>
          <w:rFonts w:ascii="Times New Roman" w:hAnsi="Times New Roman" w:cs="Times New Roman"/>
          <w:sz w:val="24"/>
          <w:szCs w:val="24"/>
        </w:rPr>
        <w:t>harm</w:t>
      </w:r>
      <w:r w:rsidR="00297772">
        <w:rPr>
          <w:rFonts w:ascii="Times New Roman" w:hAnsi="Times New Roman" w:cs="Times New Roman"/>
          <w:sz w:val="24"/>
          <w:szCs w:val="24"/>
        </w:rPr>
        <w:t>oniosa</w:t>
      </w:r>
      <w:r w:rsidR="000734EF" w:rsidRPr="00297772">
        <w:rPr>
          <w:rFonts w:ascii="Times New Roman" w:hAnsi="Times New Roman" w:cs="Times New Roman"/>
          <w:sz w:val="24"/>
          <w:szCs w:val="24"/>
        </w:rPr>
        <w:t xml:space="preserve"> d</w:t>
      </w:r>
      <w:r w:rsidR="00297772">
        <w:rPr>
          <w:rFonts w:ascii="Times New Roman" w:hAnsi="Times New Roman" w:cs="Times New Roman"/>
          <w:sz w:val="24"/>
          <w:szCs w:val="24"/>
        </w:rPr>
        <w:t>entre</w:t>
      </w:r>
      <w:r w:rsidR="000734EF" w:rsidRPr="00297772">
        <w:rPr>
          <w:rFonts w:ascii="Times New Roman" w:hAnsi="Times New Roman" w:cs="Times New Roman"/>
          <w:sz w:val="24"/>
          <w:szCs w:val="24"/>
        </w:rPr>
        <w:t xml:space="preserve"> homem com a natureza, como centro de um processo </w:t>
      </w:r>
      <w:r w:rsidR="009325F9">
        <w:rPr>
          <w:rFonts w:ascii="Times New Roman" w:hAnsi="Times New Roman" w:cs="Times New Roman"/>
          <w:sz w:val="24"/>
          <w:szCs w:val="24"/>
        </w:rPr>
        <w:t>evolutivo</w:t>
      </w:r>
      <w:r w:rsidR="000734EF" w:rsidRPr="00297772">
        <w:rPr>
          <w:rFonts w:ascii="Times New Roman" w:hAnsi="Times New Roman" w:cs="Times New Roman"/>
          <w:sz w:val="24"/>
          <w:szCs w:val="24"/>
        </w:rPr>
        <w:t xml:space="preserve"> que deve satisfazer às necessidades e às aspirações humanas. Enfatiza que a pobreza </w:t>
      </w:r>
      <w:r w:rsidR="009325F9">
        <w:rPr>
          <w:rFonts w:ascii="Times New Roman" w:hAnsi="Times New Roman" w:cs="Times New Roman"/>
          <w:sz w:val="24"/>
          <w:szCs w:val="24"/>
        </w:rPr>
        <w:t>não possui nenhuma compatibilidade</w:t>
      </w:r>
      <w:r w:rsidR="000734EF" w:rsidRPr="00297772">
        <w:rPr>
          <w:rFonts w:ascii="Times New Roman" w:hAnsi="Times New Roman" w:cs="Times New Roman"/>
          <w:sz w:val="24"/>
          <w:szCs w:val="24"/>
        </w:rPr>
        <w:t xml:space="preserve"> com o desenvolvimento sustentável e indica a necessidade de que a política ambiental deve ser parte integrante do processo e não mais uma responsabilidade </w:t>
      </w:r>
      <w:r w:rsidR="009325F9">
        <w:rPr>
          <w:rFonts w:ascii="Times New Roman" w:hAnsi="Times New Roman" w:cs="Times New Roman"/>
          <w:sz w:val="24"/>
          <w:szCs w:val="24"/>
        </w:rPr>
        <w:t>de partes isoladas</w:t>
      </w:r>
      <w:r w:rsidR="000734EF" w:rsidRPr="00297772">
        <w:rPr>
          <w:rFonts w:ascii="Times New Roman" w:hAnsi="Times New Roman" w:cs="Times New Roman"/>
          <w:sz w:val="24"/>
          <w:szCs w:val="24"/>
        </w:rPr>
        <w:t>. (DIAS, 2019).</w:t>
      </w:r>
    </w:p>
    <w:p w14:paraId="11584121" w14:textId="12CD9345" w:rsidR="000734EF" w:rsidRDefault="000734EF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sse aspecto discute-se as necessidades da humanidade para sua sobrevivência, seguido dos avanços tecnológicos e a própria organização social </w:t>
      </w:r>
      <w:r w:rsidR="006511DA">
        <w:rPr>
          <w:rFonts w:ascii="Times New Roman" w:hAnsi="Times New Roman" w:cs="Times New Roman"/>
          <w:sz w:val="24"/>
          <w:szCs w:val="24"/>
        </w:rPr>
        <w:t>em se organizar para atender essas necessidades e não impor tant</w:t>
      </w:r>
      <w:r w:rsidR="00EB40F8">
        <w:rPr>
          <w:rFonts w:ascii="Times New Roman" w:hAnsi="Times New Roman" w:cs="Times New Roman"/>
          <w:sz w:val="24"/>
          <w:szCs w:val="24"/>
        </w:rPr>
        <w:t>a degradação</w:t>
      </w:r>
      <w:r w:rsidR="006511DA">
        <w:rPr>
          <w:rFonts w:ascii="Times New Roman" w:hAnsi="Times New Roman" w:cs="Times New Roman"/>
          <w:sz w:val="24"/>
          <w:szCs w:val="24"/>
        </w:rPr>
        <w:t xml:space="preserve"> ao meio ambiente, consequentemente atender às necessidades presentes</w:t>
      </w:r>
      <w:r w:rsidR="00EB40F8">
        <w:rPr>
          <w:rFonts w:ascii="Times New Roman" w:hAnsi="Times New Roman" w:cs="Times New Roman"/>
          <w:sz w:val="24"/>
          <w:szCs w:val="24"/>
        </w:rPr>
        <w:t xml:space="preserve">, pensando nas </w:t>
      </w:r>
      <w:r w:rsidR="006511DA">
        <w:rPr>
          <w:rFonts w:ascii="Times New Roman" w:hAnsi="Times New Roman" w:cs="Times New Roman"/>
          <w:sz w:val="24"/>
          <w:szCs w:val="24"/>
        </w:rPr>
        <w:t xml:space="preserve">futuras. </w:t>
      </w:r>
    </w:p>
    <w:p w14:paraId="1329F44E" w14:textId="5FA92F85" w:rsidR="00D53722" w:rsidRDefault="009F3405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 isso, foi possível, analisar e discutir </w:t>
      </w:r>
      <w:r w:rsidR="00256179">
        <w:rPr>
          <w:rFonts w:ascii="Times New Roman" w:hAnsi="Times New Roman" w:cs="Times New Roman"/>
          <w:sz w:val="24"/>
          <w:szCs w:val="24"/>
        </w:rPr>
        <w:t>o papel</w:t>
      </w:r>
      <w:r>
        <w:rPr>
          <w:rFonts w:ascii="Times New Roman" w:hAnsi="Times New Roman" w:cs="Times New Roman"/>
          <w:sz w:val="24"/>
          <w:szCs w:val="24"/>
        </w:rPr>
        <w:t xml:space="preserve"> da Gestão Ambiental nas empresas, </w:t>
      </w:r>
      <w:r w:rsidR="00063DA5">
        <w:rPr>
          <w:rFonts w:ascii="Times New Roman" w:hAnsi="Times New Roman" w:cs="Times New Roman"/>
          <w:sz w:val="24"/>
          <w:szCs w:val="24"/>
        </w:rPr>
        <w:t xml:space="preserve">em seus </w:t>
      </w:r>
      <w:r>
        <w:rPr>
          <w:rFonts w:ascii="Times New Roman" w:hAnsi="Times New Roman" w:cs="Times New Roman"/>
          <w:sz w:val="24"/>
          <w:szCs w:val="24"/>
        </w:rPr>
        <w:t>desafios e possibilidades</w:t>
      </w:r>
      <w:r w:rsidR="00063DA5">
        <w:rPr>
          <w:rFonts w:ascii="Times New Roman" w:hAnsi="Times New Roman" w:cs="Times New Roman"/>
          <w:sz w:val="24"/>
          <w:szCs w:val="24"/>
        </w:rPr>
        <w:t xml:space="preserve">, considerando </w:t>
      </w:r>
      <w:r w:rsidR="00D53722">
        <w:rPr>
          <w:rFonts w:ascii="Times New Roman" w:hAnsi="Times New Roman" w:cs="Times New Roman"/>
          <w:sz w:val="24"/>
          <w:szCs w:val="24"/>
        </w:rPr>
        <w:t>que</w:t>
      </w:r>
      <w:r w:rsidR="00063DA5">
        <w:rPr>
          <w:rFonts w:ascii="Times New Roman" w:hAnsi="Times New Roman" w:cs="Times New Roman"/>
          <w:sz w:val="24"/>
          <w:szCs w:val="24"/>
        </w:rPr>
        <w:t>,</w:t>
      </w:r>
      <w:r w:rsidR="00D53722">
        <w:rPr>
          <w:rFonts w:ascii="Times New Roman" w:hAnsi="Times New Roman" w:cs="Times New Roman"/>
          <w:sz w:val="24"/>
          <w:szCs w:val="24"/>
        </w:rPr>
        <w:t xml:space="preserve"> a Gestão Ambiental é um componente curricular do curso de Administração na Faculdade Evangélica de Rubiataba. </w:t>
      </w:r>
      <w:r w:rsidR="00385E3C">
        <w:rPr>
          <w:rFonts w:ascii="Times New Roman" w:hAnsi="Times New Roman" w:cs="Times New Roman"/>
          <w:sz w:val="24"/>
          <w:szCs w:val="24"/>
        </w:rPr>
        <w:t xml:space="preserve">Para isso utilizou-se metodologias diferenciadas, </w:t>
      </w:r>
      <w:r w:rsidR="007571AB">
        <w:rPr>
          <w:rFonts w:ascii="Times New Roman" w:hAnsi="Times New Roman" w:cs="Times New Roman"/>
          <w:sz w:val="24"/>
          <w:szCs w:val="24"/>
        </w:rPr>
        <w:t xml:space="preserve">para a compreensão da aplicação </w:t>
      </w:r>
      <w:r w:rsidR="00063DA5">
        <w:rPr>
          <w:rFonts w:ascii="Times New Roman" w:hAnsi="Times New Roman" w:cs="Times New Roman"/>
          <w:sz w:val="24"/>
          <w:szCs w:val="24"/>
        </w:rPr>
        <w:t xml:space="preserve">e do gerenciamento </w:t>
      </w:r>
      <w:r w:rsidR="007571AB">
        <w:rPr>
          <w:rFonts w:ascii="Times New Roman" w:hAnsi="Times New Roman" w:cs="Times New Roman"/>
          <w:sz w:val="24"/>
          <w:szCs w:val="24"/>
        </w:rPr>
        <w:t>nas esferas públic</w:t>
      </w:r>
      <w:r w:rsidR="00256179">
        <w:rPr>
          <w:rFonts w:ascii="Times New Roman" w:hAnsi="Times New Roman" w:cs="Times New Roman"/>
          <w:sz w:val="24"/>
          <w:szCs w:val="24"/>
        </w:rPr>
        <w:t>o</w:t>
      </w:r>
      <w:r w:rsidR="007571AB">
        <w:rPr>
          <w:rFonts w:ascii="Times New Roman" w:hAnsi="Times New Roman" w:cs="Times New Roman"/>
          <w:sz w:val="24"/>
          <w:szCs w:val="24"/>
        </w:rPr>
        <w:t xml:space="preserve"> e privad</w:t>
      </w:r>
      <w:r w:rsidR="00256179">
        <w:rPr>
          <w:rFonts w:ascii="Times New Roman" w:hAnsi="Times New Roman" w:cs="Times New Roman"/>
          <w:sz w:val="24"/>
          <w:szCs w:val="24"/>
        </w:rPr>
        <w:t>o</w:t>
      </w:r>
      <w:r w:rsidR="007571A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161617" w14:textId="6ECADE8C" w:rsidR="009F3405" w:rsidRDefault="00256179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sses aspectos foi</w:t>
      </w:r>
      <w:r w:rsidR="00D53722">
        <w:rPr>
          <w:rFonts w:ascii="Times New Roman" w:hAnsi="Times New Roman" w:cs="Times New Roman"/>
          <w:sz w:val="24"/>
          <w:szCs w:val="24"/>
        </w:rPr>
        <w:t xml:space="preserve"> considerado o</w:t>
      </w:r>
      <w:r w:rsidR="00AB7420">
        <w:rPr>
          <w:rFonts w:ascii="Times New Roman" w:hAnsi="Times New Roman" w:cs="Times New Roman"/>
          <w:sz w:val="24"/>
          <w:szCs w:val="24"/>
        </w:rPr>
        <w:t xml:space="preserve"> contexto histórico</w:t>
      </w:r>
      <w:r w:rsidR="00D53722">
        <w:rPr>
          <w:rFonts w:ascii="Times New Roman" w:hAnsi="Times New Roman" w:cs="Times New Roman"/>
          <w:sz w:val="24"/>
          <w:szCs w:val="24"/>
        </w:rPr>
        <w:t xml:space="preserve"> do Brasil</w:t>
      </w:r>
      <w:r w:rsidR="00AB7420">
        <w:rPr>
          <w:rFonts w:ascii="Times New Roman" w:hAnsi="Times New Roman" w:cs="Times New Roman"/>
          <w:sz w:val="24"/>
          <w:szCs w:val="24"/>
        </w:rPr>
        <w:t>, a demanda e necessidade de industrialização para alavancar a economia do</w:t>
      </w:r>
      <w:r w:rsidR="00D53722">
        <w:rPr>
          <w:rFonts w:ascii="Times New Roman" w:hAnsi="Times New Roman" w:cs="Times New Roman"/>
          <w:sz w:val="24"/>
          <w:szCs w:val="24"/>
        </w:rPr>
        <w:t xml:space="preserve"> país </w:t>
      </w:r>
      <w:r w:rsidR="00AB7420">
        <w:rPr>
          <w:rFonts w:ascii="Times New Roman" w:hAnsi="Times New Roman" w:cs="Times New Roman"/>
          <w:sz w:val="24"/>
          <w:szCs w:val="24"/>
        </w:rPr>
        <w:t xml:space="preserve">nos anos que seguiram a 1960. </w:t>
      </w:r>
      <w:r w:rsidR="00CF1314">
        <w:rPr>
          <w:rFonts w:ascii="Times New Roman" w:hAnsi="Times New Roman" w:cs="Times New Roman"/>
          <w:sz w:val="24"/>
          <w:szCs w:val="24"/>
        </w:rPr>
        <w:t xml:space="preserve">Paralelo a isso, o Brasil criava os órgãos que poderiam contribuir para </w:t>
      </w:r>
      <w:r w:rsidR="00C72D38">
        <w:rPr>
          <w:rFonts w:ascii="Times New Roman" w:hAnsi="Times New Roman" w:cs="Times New Roman"/>
          <w:sz w:val="24"/>
          <w:szCs w:val="24"/>
        </w:rPr>
        <w:t>fiscalização</w:t>
      </w:r>
      <w:r w:rsidR="00CF1314">
        <w:rPr>
          <w:rFonts w:ascii="Times New Roman" w:hAnsi="Times New Roman" w:cs="Times New Roman"/>
          <w:sz w:val="24"/>
          <w:szCs w:val="24"/>
        </w:rPr>
        <w:t xml:space="preserve"> no cenário ambiental. Não diferente a isso, grupos empresariais </w:t>
      </w:r>
      <w:r w:rsidR="00C72D38">
        <w:rPr>
          <w:rFonts w:ascii="Times New Roman" w:hAnsi="Times New Roman" w:cs="Times New Roman"/>
          <w:sz w:val="24"/>
          <w:szCs w:val="24"/>
        </w:rPr>
        <w:t>tiveram iniciativas na criação de</w:t>
      </w:r>
      <w:r w:rsidR="00CF1314">
        <w:rPr>
          <w:rFonts w:ascii="Times New Roman" w:hAnsi="Times New Roman" w:cs="Times New Roman"/>
          <w:sz w:val="24"/>
          <w:szCs w:val="24"/>
        </w:rPr>
        <w:t xml:space="preserve"> programas de ações voltadas para </w:t>
      </w:r>
      <w:r w:rsidR="00C72D38">
        <w:rPr>
          <w:rFonts w:ascii="Times New Roman" w:hAnsi="Times New Roman" w:cs="Times New Roman"/>
          <w:sz w:val="24"/>
          <w:szCs w:val="24"/>
        </w:rPr>
        <w:t xml:space="preserve">amenizar problemas </w:t>
      </w:r>
      <w:r w:rsidR="00CF1314">
        <w:rPr>
          <w:rFonts w:ascii="Times New Roman" w:hAnsi="Times New Roman" w:cs="Times New Roman"/>
          <w:sz w:val="24"/>
          <w:szCs w:val="24"/>
        </w:rPr>
        <w:t>ambientais</w:t>
      </w:r>
      <w:r w:rsidR="00C72D38">
        <w:rPr>
          <w:rFonts w:ascii="Times New Roman" w:hAnsi="Times New Roman" w:cs="Times New Roman"/>
          <w:sz w:val="24"/>
          <w:szCs w:val="24"/>
        </w:rPr>
        <w:t xml:space="preserve"> e atender a exigências comerciais intern</w:t>
      </w:r>
      <w:r w:rsidR="00023DFB">
        <w:rPr>
          <w:rFonts w:ascii="Times New Roman" w:hAnsi="Times New Roman" w:cs="Times New Roman"/>
          <w:sz w:val="24"/>
          <w:szCs w:val="24"/>
        </w:rPr>
        <w:t>as</w:t>
      </w:r>
      <w:r w:rsidR="00C72D38">
        <w:rPr>
          <w:rFonts w:ascii="Times New Roman" w:hAnsi="Times New Roman" w:cs="Times New Roman"/>
          <w:sz w:val="24"/>
          <w:szCs w:val="24"/>
        </w:rPr>
        <w:t xml:space="preserve"> e extern</w:t>
      </w:r>
      <w:r w:rsidR="00023DFB">
        <w:rPr>
          <w:rFonts w:ascii="Times New Roman" w:hAnsi="Times New Roman" w:cs="Times New Roman"/>
          <w:sz w:val="24"/>
          <w:szCs w:val="24"/>
        </w:rPr>
        <w:t>as</w:t>
      </w:r>
      <w:r w:rsidR="00CF1314">
        <w:rPr>
          <w:rFonts w:ascii="Times New Roman" w:hAnsi="Times New Roman" w:cs="Times New Roman"/>
          <w:sz w:val="24"/>
          <w:szCs w:val="24"/>
        </w:rPr>
        <w:t xml:space="preserve">. </w:t>
      </w:r>
      <w:r w:rsidR="00AB7420">
        <w:rPr>
          <w:rFonts w:ascii="Times New Roman" w:hAnsi="Times New Roman" w:cs="Times New Roman"/>
          <w:sz w:val="24"/>
          <w:szCs w:val="24"/>
        </w:rPr>
        <w:t xml:space="preserve"> </w:t>
      </w:r>
      <w:r w:rsidR="0010010A">
        <w:rPr>
          <w:rFonts w:ascii="Times New Roman" w:hAnsi="Times New Roman" w:cs="Times New Roman"/>
          <w:sz w:val="24"/>
          <w:szCs w:val="24"/>
        </w:rPr>
        <w:t xml:space="preserve">Por exemplo, </w:t>
      </w:r>
      <w:r w:rsidR="0010010A" w:rsidRPr="0010010A">
        <w:rPr>
          <w:rFonts w:ascii="Times New Roman" w:hAnsi="Times New Roman" w:cs="Times New Roman"/>
          <w:sz w:val="24"/>
          <w:szCs w:val="24"/>
        </w:rPr>
        <w:t xml:space="preserve">o Programa de Atuação Responsável promovido pela Associação Brasileira da Indústria Química (ABIQUIM), </w:t>
      </w:r>
      <w:r w:rsidR="007F7511">
        <w:rPr>
          <w:rFonts w:ascii="Times New Roman" w:hAnsi="Times New Roman" w:cs="Times New Roman"/>
          <w:sz w:val="24"/>
          <w:szCs w:val="24"/>
        </w:rPr>
        <w:t>que</w:t>
      </w:r>
      <w:r w:rsidR="0010010A" w:rsidRPr="0010010A">
        <w:rPr>
          <w:rFonts w:ascii="Times New Roman" w:hAnsi="Times New Roman" w:cs="Times New Roman"/>
          <w:sz w:val="24"/>
          <w:szCs w:val="24"/>
        </w:rPr>
        <w:t xml:space="preserve"> cont</w:t>
      </w:r>
      <w:r w:rsidR="0010010A">
        <w:rPr>
          <w:rFonts w:ascii="Times New Roman" w:hAnsi="Times New Roman" w:cs="Times New Roman"/>
          <w:sz w:val="24"/>
          <w:szCs w:val="24"/>
        </w:rPr>
        <w:t xml:space="preserve">ou </w:t>
      </w:r>
      <w:r w:rsidR="0010010A" w:rsidRPr="0010010A">
        <w:rPr>
          <w:rFonts w:ascii="Times New Roman" w:hAnsi="Times New Roman" w:cs="Times New Roman"/>
          <w:sz w:val="24"/>
          <w:szCs w:val="24"/>
        </w:rPr>
        <w:t xml:space="preserve">com a adesão de </w:t>
      </w:r>
      <w:r w:rsidR="0010010A">
        <w:rPr>
          <w:rFonts w:ascii="Times New Roman" w:hAnsi="Times New Roman" w:cs="Times New Roman"/>
          <w:sz w:val="24"/>
          <w:szCs w:val="24"/>
        </w:rPr>
        <w:t xml:space="preserve">algumas </w:t>
      </w:r>
      <w:r w:rsidR="0010010A" w:rsidRPr="0010010A">
        <w:rPr>
          <w:rFonts w:ascii="Times New Roman" w:hAnsi="Times New Roman" w:cs="Times New Roman"/>
          <w:sz w:val="24"/>
          <w:szCs w:val="24"/>
        </w:rPr>
        <w:t>empresas brasileiras.</w:t>
      </w:r>
      <w:r w:rsidR="003C01F9">
        <w:rPr>
          <w:rFonts w:ascii="Times New Roman" w:hAnsi="Times New Roman" w:cs="Times New Roman"/>
          <w:sz w:val="24"/>
          <w:szCs w:val="24"/>
        </w:rPr>
        <w:t xml:space="preserve"> </w:t>
      </w:r>
      <w:r w:rsidR="00666C43">
        <w:rPr>
          <w:rFonts w:ascii="Times New Roman" w:hAnsi="Times New Roman" w:cs="Times New Roman"/>
          <w:sz w:val="24"/>
          <w:szCs w:val="24"/>
        </w:rPr>
        <w:t>C</w:t>
      </w:r>
      <w:r w:rsidR="003C01F9">
        <w:rPr>
          <w:rFonts w:ascii="Times New Roman" w:hAnsi="Times New Roman" w:cs="Times New Roman"/>
          <w:sz w:val="24"/>
          <w:szCs w:val="24"/>
        </w:rPr>
        <w:t>om a visão de desenvolvimento sustentável, em abril de 1991 em Roterdã na Holanda, foi realizada a Segunda Conferência Mundial da Indústria sobre a Gestão do Meio Ambiente, que produziu o documento conhecido como a Carta d</w:t>
      </w:r>
      <w:r w:rsidR="00385E3C">
        <w:rPr>
          <w:rFonts w:ascii="Times New Roman" w:hAnsi="Times New Roman" w:cs="Times New Roman"/>
          <w:sz w:val="24"/>
          <w:szCs w:val="24"/>
        </w:rPr>
        <w:t xml:space="preserve">e </w:t>
      </w:r>
      <w:r w:rsidR="003C01F9">
        <w:rPr>
          <w:rFonts w:ascii="Times New Roman" w:hAnsi="Times New Roman" w:cs="Times New Roman"/>
          <w:sz w:val="24"/>
          <w:szCs w:val="24"/>
        </w:rPr>
        <w:t>Roterdã</w:t>
      </w:r>
      <w:r w:rsidR="00385E3C">
        <w:rPr>
          <w:rFonts w:ascii="Times New Roman" w:hAnsi="Times New Roman" w:cs="Times New Roman"/>
          <w:sz w:val="24"/>
          <w:szCs w:val="24"/>
        </w:rPr>
        <w:t>, que firmava um conjunto de princípios voltados para a gestão ambiental no ambiente corporativo (DIAS, 2019)</w:t>
      </w:r>
      <w:r w:rsidR="00D42A0B">
        <w:rPr>
          <w:rFonts w:ascii="Times New Roman" w:hAnsi="Times New Roman" w:cs="Times New Roman"/>
          <w:sz w:val="24"/>
          <w:szCs w:val="24"/>
        </w:rPr>
        <w:t>.</w:t>
      </w:r>
    </w:p>
    <w:p w14:paraId="52BFB798" w14:textId="4915587F" w:rsidR="001A7B3D" w:rsidRDefault="00763180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63180">
        <w:rPr>
          <w:rFonts w:ascii="Times New Roman" w:hAnsi="Times New Roman" w:cs="Times New Roman"/>
          <w:sz w:val="24"/>
          <w:szCs w:val="24"/>
        </w:rPr>
        <w:t xml:space="preserve">Para Barsano e Barbosa (2014), </w:t>
      </w:r>
      <w:r>
        <w:rPr>
          <w:rFonts w:ascii="Times New Roman" w:hAnsi="Times New Roman" w:cs="Times New Roman"/>
          <w:sz w:val="24"/>
          <w:szCs w:val="24"/>
        </w:rPr>
        <w:t>os compromissos assumid</w:t>
      </w:r>
      <w:r w:rsidR="001A7B3D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1A7B3D">
        <w:rPr>
          <w:rFonts w:ascii="Times New Roman" w:hAnsi="Times New Roman" w:cs="Times New Roman"/>
          <w:sz w:val="24"/>
          <w:szCs w:val="24"/>
        </w:rPr>
        <w:t>nas</w:t>
      </w:r>
      <w:r>
        <w:rPr>
          <w:rFonts w:ascii="Times New Roman" w:hAnsi="Times New Roman" w:cs="Times New Roman"/>
          <w:sz w:val="24"/>
          <w:szCs w:val="24"/>
        </w:rPr>
        <w:t xml:space="preserve"> conferências internacionais com a pauta ambiental</w:t>
      </w:r>
      <w:r w:rsidR="001A7B3D">
        <w:rPr>
          <w:rFonts w:ascii="Times New Roman" w:hAnsi="Times New Roman" w:cs="Times New Roman"/>
          <w:sz w:val="24"/>
          <w:szCs w:val="24"/>
        </w:rPr>
        <w:t xml:space="preserve">, </w:t>
      </w:r>
      <w:r w:rsidR="002A35FF">
        <w:rPr>
          <w:rFonts w:ascii="Times New Roman" w:hAnsi="Times New Roman" w:cs="Times New Roman"/>
          <w:sz w:val="24"/>
          <w:szCs w:val="24"/>
        </w:rPr>
        <w:t xml:space="preserve">direcionou </w:t>
      </w:r>
      <w:r>
        <w:rPr>
          <w:rFonts w:ascii="Times New Roman" w:hAnsi="Times New Roman" w:cs="Times New Roman"/>
          <w:sz w:val="24"/>
          <w:szCs w:val="24"/>
        </w:rPr>
        <w:t>o mundo dos negócios</w:t>
      </w:r>
      <w:r w:rsidR="002A35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1A7B3D">
        <w:rPr>
          <w:rFonts w:ascii="Times New Roman" w:hAnsi="Times New Roman" w:cs="Times New Roman"/>
          <w:sz w:val="24"/>
          <w:szCs w:val="24"/>
        </w:rPr>
        <w:t>implementação</w:t>
      </w:r>
      <w:r>
        <w:rPr>
          <w:rFonts w:ascii="Times New Roman" w:hAnsi="Times New Roman" w:cs="Times New Roman"/>
          <w:sz w:val="24"/>
          <w:szCs w:val="24"/>
        </w:rPr>
        <w:t xml:space="preserve"> de produção</w:t>
      </w:r>
      <w:r w:rsidR="001A7B3D">
        <w:rPr>
          <w:rFonts w:ascii="Times New Roman" w:hAnsi="Times New Roman" w:cs="Times New Roman"/>
          <w:sz w:val="24"/>
          <w:szCs w:val="24"/>
        </w:rPr>
        <w:t xml:space="preserve"> e</w:t>
      </w:r>
      <w:r>
        <w:rPr>
          <w:rFonts w:ascii="Times New Roman" w:hAnsi="Times New Roman" w:cs="Times New Roman"/>
          <w:sz w:val="24"/>
          <w:szCs w:val="24"/>
        </w:rPr>
        <w:t xml:space="preserve"> serviços </w:t>
      </w:r>
      <w:r w:rsidR="001A7B3D">
        <w:rPr>
          <w:rFonts w:ascii="Times New Roman" w:hAnsi="Times New Roman" w:cs="Times New Roman"/>
          <w:sz w:val="24"/>
          <w:szCs w:val="24"/>
        </w:rPr>
        <w:t>com programas de gestão que venham atender a sustentabilidade ambiental sem perder a rentabilidade financeira. Quanto a</w:t>
      </w:r>
      <w:r w:rsidR="00D42A0B" w:rsidRPr="00D42A0B">
        <w:rPr>
          <w:rFonts w:ascii="Times New Roman" w:hAnsi="Times New Roman" w:cs="Times New Roman"/>
          <w:sz w:val="24"/>
          <w:szCs w:val="24"/>
        </w:rPr>
        <w:t xml:space="preserve"> </w:t>
      </w:r>
      <w:r w:rsidR="00E61EBF" w:rsidRPr="00D42A0B">
        <w:rPr>
          <w:rFonts w:ascii="Times New Roman" w:hAnsi="Times New Roman" w:cs="Times New Roman"/>
          <w:sz w:val="24"/>
          <w:szCs w:val="24"/>
        </w:rPr>
        <w:t>conscientização</w:t>
      </w:r>
      <w:r w:rsidR="00D42A0B" w:rsidRPr="00D42A0B">
        <w:rPr>
          <w:rFonts w:ascii="Times New Roman" w:hAnsi="Times New Roman" w:cs="Times New Roman"/>
          <w:sz w:val="24"/>
          <w:szCs w:val="24"/>
        </w:rPr>
        <w:t xml:space="preserve"> ambiental </w:t>
      </w:r>
      <w:r w:rsidR="001A7B3D">
        <w:rPr>
          <w:rFonts w:ascii="Times New Roman" w:hAnsi="Times New Roman" w:cs="Times New Roman"/>
          <w:sz w:val="24"/>
          <w:szCs w:val="24"/>
        </w:rPr>
        <w:t xml:space="preserve">pode-se afirmar que </w:t>
      </w:r>
      <w:r w:rsidR="00D42A0B" w:rsidRPr="00D42A0B">
        <w:rPr>
          <w:rFonts w:ascii="Times New Roman" w:hAnsi="Times New Roman" w:cs="Times New Roman"/>
          <w:sz w:val="24"/>
          <w:szCs w:val="24"/>
        </w:rPr>
        <w:t xml:space="preserve">vem ocorrendo de forma lenta e gradual, </w:t>
      </w:r>
      <w:r w:rsidR="001A7B3D">
        <w:rPr>
          <w:rFonts w:ascii="Times New Roman" w:hAnsi="Times New Roman" w:cs="Times New Roman"/>
          <w:sz w:val="24"/>
          <w:szCs w:val="24"/>
        </w:rPr>
        <w:t>na qual busca</w:t>
      </w:r>
      <w:r w:rsidR="00023DFB">
        <w:rPr>
          <w:rFonts w:ascii="Times New Roman" w:hAnsi="Times New Roman" w:cs="Times New Roman"/>
          <w:sz w:val="24"/>
          <w:szCs w:val="24"/>
        </w:rPr>
        <w:t xml:space="preserve"> por</w:t>
      </w:r>
      <w:r w:rsidR="001A7B3D">
        <w:rPr>
          <w:rFonts w:ascii="Times New Roman" w:hAnsi="Times New Roman" w:cs="Times New Roman"/>
          <w:sz w:val="24"/>
          <w:szCs w:val="24"/>
        </w:rPr>
        <w:t xml:space="preserve"> melhorias na qualidade de vida</w:t>
      </w:r>
      <w:r w:rsidR="00E61EBF">
        <w:rPr>
          <w:rFonts w:ascii="Times New Roman" w:hAnsi="Times New Roman" w:cs="Times New Roman"/>
          <w:sz w:val="24"/>
          <w:szCs w:val="24"/>
        </w:rPr>
        <w:t xml:space="preserve">, cobrança para que as empresas possam gerir o seu passivo ambiental e a utilização dos recursos naturais com maior racionalização e responsabilidade. </w:t>
      </w:r>
    </w:p>
    <w:p w14:paraId="30123769" w14:textId="7A4A9C55" w:rsidR="00D42A0B" w:rsidRDefault="002A35FF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e-se afirmar que alguns </w:t>
      </w:r>
      <w:r w:rsidRPr="002A35FF">
        <w:rPr>
          <w:rFonts w:ascii="Times New Roman" w:hAnsi="Times New Roman" w:cs="Times New Roman"/>
          <w:sz w:val="24"/>
          <w:szCs w:val="24"/>
        </w:rPr>
        <w:t>fatores externos podem induzir as respostas das empresas,</w:t>
      </w:r>
      <w:r w:rsidR="00C71261">
        <w:rPr>
          <w:rFonts w:ascii="Times New Roman" w:hAnsi="Times New Roman" w:cs="Times New Roman"/>
          <w:sz w:val="24"/>
          <w:szCs w:val="24"/>
        </w:rPr>
        <w:t xml:space="preserve"> diante das demandas ambientais,</w:t>
      </w:r>
      <w:r w:rsidR="002D6506">
        <w:rPr>
          <w:rFonts w:ascii="Times New Roman" w:hAnsi="Times New Roman" w:cs="Times New Roman"/>
          <w:sz w:val="24"/>
          <w:szCs w:val="24"/>
        </w:rPr>
        <w:t xml:space="preserve"> econômica e social,</w:t>
      </w:r>
      <w:r w:rsidRPr="002A35FF">
        <w:rPr>
          <w:rFonts w:ascii="Times New Roman" w:hAnsi="Times New Roman" w:cs="Times New Roman"/>
          <w:sz w:val="24"/>
          <w:szCs w:val="24"/>
        </w:rPr>
        <w:t xml:space="preserve"> por exemplo: o papel do Estado, a comunidade local, o papel do mercado e os fornecedores (DIAS, 2019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5AC074" w14:textId="2A95B92A" w:rsidR="009D60E0" w:rsidRDefault="00E075CD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starte</w:t>
      </w:r>
      <w:r w:rsidR="005C4619">
        <w:rPr>
          <w:rFonts w:ascii="Times New Roman" w:hAnsi="Times New Roman" w:cs="Times New Roman"/>
          <w:sz w:val="24"/>
          <w:szCs w:val="24"/>
        </w:rPr>
        <w:t xml:space="preserve"> é importante </w:t>
      </w:r>
      <w:r w:rsidR="00C70566">
        <w:rPr>
          <w:rFonts w:ascii="Times New Roman" w:hAnsi="Times New Roman" w:cs="Times New Roman"/>
          <w:sz w:val="24"/>
          <w:szCs w:val="24"/>
        </w:rPr>
        <w:t>destacar</w:t>
      </w:r>
      <w:r w:rsidR="005C4619">
        <w:rPr>
          <w:rFonts w:ascii="Times New Roman" w:hAnsi="Times New Roman" w:cs="Times New Roman"/>
          <w:sz w:val="24"/>
          <w:szCs w:val="24"/>
        </w:rPr>
        <w:t xml:space="preserve"> a criação das Normas Técnicas para o gerenciamento com guias e ferramentas para dar suporte a gestão ambiental, dando origem a série ISO 14000, possibilitando a padronização, a sistematização 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5C4619">
        <w:rPr>
          <w:rFonts w:ascii="Times New Roman" w:hAnsi="Times New Roman" w:cs="Times New Roman"/>
          <w:sz w:val="24"/>
          <w:szCs w:val="24"/>
        </w:rPr>
        <w:t xml:space="preserve">avaliação de procedimentos ambientais nas empresas. </w:t>
      </w:r>
      <w:r w:rsidR="00E83FF5">
        <w:rPr>
          <w:rFonts w:ascii="Times New Roman" w:hAnsi="Times New Roman" w:cs="Times New Roman"/>
          <w:sz w:val="24"/>
          <w:szCs w:val="24"/>
        </w:rPr>
        <w:t>O que atualmente pode-se considerar como uma resposta das empresas ao mercado interno e externo e</w:t>
      </w:r>
      <w:r>
        <w:rPr>
          <w:rFonts w:ascii="Times New Roman" w:hAnsi="Times New Roman" w:cs="Times New Roman"/>
          <w:sz w:val="24"/>
          <w:szCs w:val="24"/>
        </w:rPr>
        <w:t xml:space="preserve"> como</w:t>
      </w:r>
      <w:r w:rsidR="00E83FF5">
        <w:rPr>
          <w:rFonts w:ascii="Times New Roman" w:hAnsi="Times New Roman" w:cs="Times New Roman"/>
          <w:sz w:val="24"/>
          <w:szCs w:val="24"/>
        </w:rPr>
        <w:t xml:space="preserve"> diferencial competitivo </w:t>
      </w:r>
      <w:r>
        <w:rPr>
          <w:rFonts w:ascii="Times New Roman" w:hAnsi="Times New Roman" w:cs="Times New Roman"/>
          <w:sz w:val="24"/>
          <w:szCs w:val="24"/>
        </w:rPr>
        <w:t>para seus</w:t>
      </w:r>
      <w:r w:rsidR="00E83FF5">
        <w:rPr>
          <w:rFonts w:ascii="Times New Roman" w:hAnsi="Times New Roman" w:cs="Times New Roman"/>
          <w:sz w:val="24"/>
          <w:szCs w:val="24"/>
        </w:rPr>
        <w:t xml:space="preserve"> produtos</w:t>
      </w:r>
      <w:r>
        <w:rPr>
          <w:rFonts w:ascii="Times New Roman" w:hAnsi="Times New Roman" w:cs="Times New Roman"/>
          <w:sz w:val="24"/>
          <w:szCs w:val="24"/>
        </w:rPr>
        <w:t xml:space="preserve"> e serviços</w:t>
      </w:r>
      <w:r w:rsidR="00E83FF5">
        <w:rPr>
          <w:rFonts w:ascii="Times New Roman" w:hAnsi="Times New Roman" w:cs="Times New Roman"/>
          <w:sz w:val="24"/>
          <w:szCs w:val="24"/>
        </w:rPr>
        <w:t>.</w:t>
      </w:r>
      <w:r w:rsidR="007B62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5DD527" w14:textId="19EDDC78" w:rsidR="00C109E8" w:rsidRPr="009325F9" w:rsidRDefault="00753B44" w:rsidP="00297772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CB1C75">
        <w:rPr>
          <w:rFonts w:ascii="Times New Roman" w:hAnsi="Times New Roman" w:cs="Times New Roman"/>
          <w:sz w:val="24"/>
          <w:szCs w:val="24"/>
        </w:rPr>
        <w:t xml:space="preserve"> gerenciamento dos resíduos sólidos, é definido pela Política Nacional de Resíduos Sólidos, instituída pela </w:t>
      </w:r>
      <w:r w:rsidR="00CB1C75" w:rsidRPr="00CB1C75">
        <w:rPr>
          <w:rFonts w:ascii="Times New Roman" w:hAnsi="Times New Roman" w:cs="Times New Roman"/>
          <w:sz w:val="24"/>
          <w:szCs w:val="24"/>
        </w:rPr>
        <w:t>Lei 12.305, em agosto de 2010</w:t>
      </w:r>
      <w:r w:rsidR="00237DE9">
        <w:rPr>
          <w:rFonts w:ascii="Times New Roman" w:hAnsi="Times New Roman" w:cs="Times New Roman"/>
          <w:sz w:val="24"/>
          <w:szCs w:val="24"/>
        </w:rPr>
        <w:t xml:space="preserve">, </w:t>
      </w:r>
      <w:r w:rsidR="00626515">
        <w:rPr>
          <w:rFonts w:ascii="Times New Roman" w:hAnsi="Times New Roman" w:cs="Times New Roman"/>
          <w:sz w:val="24"/>
          <w:szCs w:val="24"/>
        </w:rPr>
        <w:t xml:space="preserve">e o Plano Nacional de Resíduos Sólidos aprovado em 2022 </w:t>
      </w:r>
      <w:r w:rsidR="00951C1F">
        <w:rPr>
          <w:rFonts w:ascii="Times New Roman" w:hAnsi="Times New Roman" w:cs="Times New Roman"/>
          <w:sz w:val="24"/>
          <w:szCs w:val="24"/>
        </w:rPr>
        <w:t xml:space="preserve">que, entre outros, define </w:t>
      </w:r>
      <w:r w:rsidR="00461F46">
        <w:rPr>
          <w:rFonts w:ascii="Times New Roman" w:hAnsi="Times New Roman" w:cs="Times New Roman"/>
          <w:sz w:val="24"/>
          <w:szCs w:val="24"/>
        </w:rPr>
        <w:t xml:space="preserve">as </w:t>
      </w:r>
      <w:r w:rsidR="00461F46" w:rsidRPr="00461F46">
        <w:rPr>
          <w:rFonts w:ascii="Times New Roman" w:hAnsi="Times New Roman" w:cs="Times New Roman"/>
          <w:sz w:val="24"/>
          <w:szCs w:val="24"/>
        </w:rPr>
        <w:t>diretrizes relativas à gestão integrada e ao gerenciam</w:t>
      </w:r>
      <w:r w:rsidR="00461F46" w:rsidRPr="009325F9">
        <w:rPr>
          <w:rFonts w:ascii="Times New Roman" w:hAnsi="Times New Roman" w:cs="Times New Roman"/>
          <w:sz w:val="24"/>
          <w:szCs w:val="24"/>
        </w:rPr>
        <w:t>ento de resíduos sólidos</w:t>
      </w:r>
      <w:r w:rsidR="00237DE9" w:rsidRPr="009325F9">
        <w:rPr>
          <w:rFonts w:ascii="Times New Roman" w:hAnsi="Times New Roman" w:cs="Times New Roman"/>
          <w:sz w:val="24"/>
          <w:szCs w:val="24"/>
        </w:rPr>
        <w:t xml:space="preserve">. </w:t>
      </w:r>
      <w:r w:rsidR="006B2A03" w:rsidRPr="009325F9">
        <w:rPr>
          <w:rFonts w:ascii="Times New Roman" w:hAnsi="Times New Roman" w:cs="Times New Roman"/>
          <w:sz w:val="24"/>
          <w:szCs w:val="24"/>
        </w:rPr>
        <w:t>Entre as responsabilidades empresarial, a logística reversa, foi explorad</w:t>
      </w:r>
      <w:r w:rsidR="00C109E8" w:rsidRPr="009325F9">
        <w:rPr>
          <w:rFonts w:ascii="Times New Roman" w:hAnsi="Times New Roman" w:cs="Times New Roman"/>
          <w:sz w:val="24"/>
          <w:szCs w:val="24"/>
        </w:rPr>
        <w:t>a</w:t>
      </w:r>
      <w:r w:rsidR="006B2A03" w:rsidRPr="009325F9">
        <w:rPr>
          <w:rFonts w:ascii="Times New Roman" w:hAnsi="Times New Roman" w:cs="Times New Roman"/>
          <w:sz w:val="24"/>
          <w:szCs w:val="24"/>
        </w:rPr>
        <w:t xml:space="preserve"> em estudo de casos, </w:t>
      </w:r>
      <w:r w:rsidR="00C109E8" w:rsidRPr="009325F9">
        <w:rPr>
          <w:rFonts w:ascii="Times New Roman" w:hAnsi="Times New Roman" w:cs="Times New Roman"/>
          <w:sz w:val="24"/>
          <w:szCs w:val="24"/>
        </w:rPr>
        <w:t>o qual pode se perceber as possibilidades na implementação do desenvolvimento sustentável e a produção. A responsabilidade corporativa empresarial está além da obrigação de cumprir a legislação em matéria ambiental ou social.</w:t>
      </w:r>
    </w:p>
    <w:p w14:paraId="33A168EC" w14:textId="5242FBE7" w:rsidR="00237DE9" w:rsidRPr="009325F9" w:rsidRDefault="00237DE9" w:rsidP="00385E3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4DB4E2" w14:textId="77777777" w:rsidR="00BF1322" w:rsidRPr="009325F9" w:rsidRDefault="00BF1322" w:rsidP="00DF13C9">
      <w:pPr>
        <w:pStyle w:val="Resumo"/>
        <w:spacing w:after="0" w:line="240" w:lineRule="auto"/>
        <w:rPr>
          <w:rFonts w:ascii="Times New Roman" w:hAnsi="Times New Roman" w:cs="Times New Roman"/>
          <w:szCs w:val="24"/>
        </w:rPr>
      </w:pPr>
    </w:p>
    <w:p w14:paraId="07212AB5" w14:textId="1D9BCB70" w:rsidR="00C66288" w:rsidRPr="009325F9" w:rsidRDefault="00C66288" w:rsidP="00DF13C9">
      <w:pPr>
        <w:pStyle w:val="Resumo"/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9325F9">
        <w:rPr>
          <w:rFonts w:ascii="Times New Roman" w:hAnsi="Times New Roman" w:cs="Times New Roman"/>
          <w:b/>
          <w:szCs w:val="24"/>
        </w:rPr>
        <w:t>CONCLUSÃO</w:t>
      </w:r>
    </w:p>
    <w:p w14:paraId="385A3BEA" w14:textId="77777777" w:rsidR="0097494F" w:rsidRPr="009325F9" w:rsidRDefault="0097494F" w:rsidP="00DF13C9">
      <w:pPr>
        <w:pStyle w:val="Resumo"/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14:paraId="5AFE37B8" w14:textId="44F91940" w:rsidR="009325F9" w:rsidRPr="009325F9" w:rsidRDefault="009325F9" w:rsidP="009325F9">
      <w:pPr>
        <w:pStyle w:val="Resumo"/>
        <w:spacing w:line="276" w:lineRule="auto"/>
        <w:ind w:firstLine="709"/>
        <w:rPr>
          <w:rFonts w:ascii="Times New Roman" w:hAnsi="Times New Roman" w:cs="Times New Roman"/>
          <w:szCs w:val="24"/>
        </w:rPr>
      </w:pPr>
      <w:r w:rsidRPr="009325F9">
        <w:rPr>
          <w:rFonts w:ascii="Times New Roman" w:hAnsi="Times New Roman" w:cs="Times New Roman"/>
          <w:szCs w:val="24"/>
        </w:rPr>
        <w:t>A gestão ambiental é essencial para enfrentar os desafios do século XXI, que incluem a necessidade de proteger o meio ambiente e garantir a sustentabilidade econômica e social. A gestão ambiental pode ser definida como a gestão dos processos, práticas e atividades que visam proteger e conservar o meio ambiente, enquanto se busca alcançar objetivos econômicos e sociais.</w:t>
      </w:r>
    </w:p>
    <w:p w14:paraId="65AC6882" w14:textId="77777777" w:rsidR="009325F9" w:rsidRPr="009325F9" w:rsidRDefault="009325F9" w:rsidP="009325F9">
      <w:pPr>
        <w:pStyle w:val="Resumo"/>
        <w:spacing w:line="276" w:lineRule="auto"/>
        <w:ind w:firstLine="709"/>
        <w:rPr>
          <w:rFonts w:ascii="Times New Roman" w:hAnsi="Times New Roman" w:cs="Times New Roman"/>
          <w:szCs w:val="24"/>
        </w:rPr>
      </w:pPr>
      <w:r w:rsidRPr="009325F9">
        <w:rPr>
          <w:rFonts w:ascii="Times New Roman" w:hAnsi="Times New Roman" w:cs="Times New Roman"/>
          <w:szCs w:val="24"/>
        </w:rPr>
        <w:t>A gestão ambiental é importante para a formação de competências para o século XXI de várias maneiras. Em primeiro lugar, ela ajuda a desenvolver a consciência ambiental, que é essencial para entender a complexidade das questões ambientais e suas interconexões com as dimensões econômicas e sociais. Compreender o impacto das atividades humanas no meio ambiente é crucial para desenvolver soluções sustentáveis que garantam a proteção do meio ambiente a longo prazo.</w:t>
      </w:r>
    </w:p>
    <w:p w14:paraId="780D8149" w14:textId="77777777" w:rsidR="009325F9" w:rsidRPr="009325F9" w:rsidRDefault="009325F9" w:rsidP="009325F9">
      <w:pPr>
        <w:pStyle w:val="Resumo"/>
        <w:spacing w:line="276" w:lineRule="auto"/>
        <w:ind w:firstLine="709"/>
        <w:rPr>
          <w:rFonts w:ascii="Times New Roman" w:hAnsi="Times New Roman" w:cs="Times New Roman"/>
          <w:szCs w:val="24"/>
        </w:rPr>
      </w:pPr>
      <w:r w:rsidRPr="009325F9">
        <w:rPr>
          <w:rFonts w:ascii="Times New Roman" w:hAnsi="Times New Roman" w:cs="Times New Roman"/>
          <w:szCs w:val="24"/>
        </w:rPr>
        <w:t>Em segundo lugar, a gestão ambiental requer competências interdisciplinares, que envolvem uma ampla gama de habilidades, como ciências naturais, engenharia, economia, sociologia, entre outras. Essas habilidades são necessárias para identificar e avaliar os impactos ambientais das atividades humanas, desenvolver estratégias de mitigação e prevenção e implementar medidas de gestão para alcançar a sustentabilidade ambiental.</w:t>
      </w:r>
    </w:p>
    <w:p w14:paraId="76B18DA6" w14:textId="77777777" w:rsidR="009325F9" w:rsidRPr="009325F9" w:rsidRDefault="009325F9" w:rsidP="009325F9">
      <w:pPr>
        <w:pStyle w:val="Resumo"/>
        <w:spacing w:line="276" w:lineRule="auto"/>
        <w:ind w:firstLine="709"/>
        <w:rPr>
          <w:rFonts w:ascii="Times New Roman" w:hAnsi="Times New Roman" w:cs="Times New Roman"/>
          <w:szCs w:val="24"/>
        </w:rPr>
      </w:pPr>
      <w:r w:rsidRPr="009325F9">
        <w:rPr>
          <w:rFonts w:ascii="Times New Roman" w:hAnsi="Times New Roman" w:cs="Times New Roman"/>
          <w:szCs w:val="24"/>
        </w:rPr>
        <w:t>Por fim, a gestão ambiental é importante para a formação de competências para o século XXI, porque ajuda a desenvolver habilidades de liderança e colaboração, que são cruciais para resolver problemas complexos e enfrentar desafios globais. A gestão ambiental envolve a cooperação entre diferentes setores, como governos, empresas, organizações da sociedade civil e comunidades locais, que devem trabalhar juntos para alcançar objetivos comuns de sustentabilidade ambiental.</w:t>
      </w:r>
    </w:p>
    <w:p w14:paraId="0ED496E0" w14:textId="77777777" w:rsidR="009325F9" w:rsidRPr="009325F9" w:rsidRDefault="009325F9" w:rsidP="009325F9">
      <w:pPr>
        <w:pStyle w:val="Resumo"/>
        <w:spacing w:line="276" w:lineRule="auto"/>
        <w:ind w:firstLine="709"/>
        <w:rPr>
          <w:rFonts w:ascii="Times New Roman" w:hAnsi="Times New Roman" w:cs="Times New Roman"/>
          <w:szCs w:val="24"/>
        </w:rPr>
      </w:pPr>
      <w:r w:rsidRPr="009325F9">
        <w:rPr>
          <w:rFonts w:ascii="Times New Roman" w:hAnsi="Times New Roman" w:cs="Times New Roman"/>
          <w:szCs w:val="24"/>
        </w:rPr>
        <w:lastRenderedPageBreak/>
        <w:t>Portanto, a gestão ambiental é uma disciplina chave para a formação de competências para o século XXI, que ajudará a garantir um futuro sustentável para as próximas gerações.</w:t>
      </w:r>
    </w:p>
    <w:p w14:paraId="0CACB54B" w14:textId="77777777" w:rsidR="009325F9" w:rsidRPr="009325F9" w:rsidRDefault="009325F9" w:rsidP="009325F9">
      <w:pPr>
        <w:pStyle w:val="Resumo"/>
        <w:spacing w:after="0" w:line="240" w:lineRule="auto"/>
        <w:rPr>
          <w:rFonts w:ascii="Times New Roman" w:hAnsi="Times New Roman" w:cs="Times New Roman"/>
          <w:color w:val="FF0000"/>
          <w:szCs w:val="24"/>
        </w:rPr>
      </w:pPr>
    </w:p>
    <w:p w14:paraId="58B3AE46" w14:textId="77777777" w:rsidR="009325F9" w:rsidRPr="009325F9" w:rsidRDefault="009325F9" w:rsidP="009325F9">
      <w:pPr>
        <w:pStyle w:val="Resumo"/>
        <w:spacing w:after="0" w:line="240" w:lineRule="auto"/>
        <w:rPr>
          <w:rFonts w:ascii="Times New Roman" w:hAnsi="Times New Roman" w:cs="Times New Roman"/>
          <w:color w:val="FF0000"/>
          <w:szCs w:val="24"/>
        </w:rPr>
      </w:pPr>
    </w:p>
    <w:p w14:paraId="4A72E68F" w14:textId="77777777" w:rsidR="00BF1322" w:rsidRPr="00D77FF0" w:rsidRDefault="00BF1322" w:rsidP="00DF13C9">
      <w:pPr>
        <w:pStyle w:val="Resumo"/>
        <w:spacing w:after="0" w:line="240" w:lineRule="auto"/>
        <w:rPr>
          <w:rFonts w:ascii="Times New Roman" w:hAnsi="Times New Roman" w:cs="Times New Roman"/>
          <w:szCs w:val="24"/>
        </w:rPr>
      </w:pPr>
    </w:p>
    <w:p w14:paraId="3503C741" w14:textId="500DC219" w:rsidR="00C66288" w:rsidRDefault="00C66288" w:rsidP="00DF13C9">
      <w:pPr>
        <w:pStyle w:val="Resumo"/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D77FF0">
        <w:rPr>
          <w:rFonts w:ascii="Times New Roman" w:hAnsi="Times New Roman" w:cs="Times New Roman"/>
          <w:b/>
          <w:szCs w:val="24"/>
        </w:rPr>
        <w:t>REFERÊNCIAS</w:t>
      </w:r>
    </w:p>
    <w:p w14:paraId="3ADC2295" w14:textId="2A277E61" w:rsidR="000734EF" w:rsidRDefault="000734EF" w:rsidP="00DF13C9">
      <w:pPr>
        <w:pStyle w:val="Resumo"/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14:paraId="48281752" w14:textId="01EDBFE6" w:rsidR="000734EF" w:rsidRPr="008A0275" w:rsidRDefault="000734EF" w:rsidP="008A027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0275">
        <w:rPr>
          <w:rFonts w:ascii="Times New Roman" w:hAnsi="Times New Roman" w:cs="Times New Roman"/>
          <w:sz w:val="24"/>
          <w:szCs w:val="24"/>
        </w:rPr>
        <w:t>DIAS, Reinaldo. Gestão ambiental: responsabilidade social e sustentabilidade. 3. ed. [3.reimpr.]. São Paulo: Atlas, 2019.</w:t>
      </w:r>
    </w:p>
    <w:p w14:paraId="6CFCEF0D" w14:textId="20E5813A" w:rsidR="0005603B" w:rsidRPr="00D77FF0" w:rsidRDefault="00763180" w:rsidP="009325F9">
      <w:pPr>
        <w:spacing w:after="120" w:line="240" w:lineRule="auto"/>
        <w:jc w:val="both"/>
        <w:rPr>
          <w:rFonts w:ascii="Times New Roman" w:hAnsi="Times New Roman" w:cs="Times New Roman"/>
          <w:b/>
          <w:szCs w:val="24"/>
        </w:rPr>
      </w:pPr>
      <w:r w:rsidRPr="008A0275">
        <w:rPr>
          <w:rFonts w:ascii="Times New Roman" w:hAnsi="Times New Roman" w:cs="Times New Roman"/>
          <w:sz w:val="24"/>
          <w:szCs w:val="24"/>
        </w:rPr>
        <w:t>BARSANO, Paulo Roberto; BARBOSA, Rildo Pereira. Gestão ambiental. 1. ed. – São Paulo: Érica, 2014.</w:t>
      </w:r>
    </w:p>
    <w:sectPr w:rsidR="0005603B" w:rsidRPr="00D77FF0" w:rsidSect="000F43EA">
      <w:headerReference w:type="default" r:id="rId8"/>
      <w:footerReference w:type="default" r:id="rId9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C3A47" w14:textId="77777777" w:rsidR="005B10BD" w:rsidRDefault="005B10BD" w:rsidP="005435E7">
      <w:pPr>
        <w:spacing w:after="0" w:line="240" w:lineRule="auto"/>
      </w:pPr>
      <w:r>
        <w:separator/>
      </w:r>
    </w:p>
  </w:endnote>
  <w:endnote w:type="continuationSeparator" w:id="0">
    <w:p w14:paraId="5348DDD5" w14:textId="77777777" w:rsidR="005B10BD" w:rsidRDefault="005B10BD" w:rsidP="00543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E0919" w14:textId="77777777" w:rsidR="00846C0E" w:rsidRPr="00B41855" w:rsidRDefault="00846C0E" w:rsidP="00846C0E">
    <w:pPr>
      <w:pBdr>
        <w:top w:val="single" w:sz="4" w:space="1" w:color="auto"/>
      </w:pBd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</w:rPr>
    </w:pPr>
    <w:r w:rsidRPr="00B41855">
      <w:rPr>
        <w:rFonts w:ascii="Times New Roman" w:hAnsi="Times New Roman" w:cs="Times New Roman"/>
        <w:b/>
        <w:sz w:val="20"/>
        <w:szCs w:val="20"/>
      </w:rPr>
      <w:t>V.</w:t>
    </w:r>
    <w:r>
      <w:rPr>
        <w:rFonts w:ascii="Times New Roman" w:hAnsi="Times New Roman" w:cs="Times New Roman"/>
        <w:b/>
        <w:sz w:val="20"/>
        <w:szCs w:val="20"/>
      </w:rPr>
      <w:t>3</w:t>
    </w:r>
    <w:r w:rsidRPr="00B41855">
      <w:rPr>
        <w:rFonts w:ascii="Times New Roman" w:hAnsi="Times New Roman" w:cs="Times New Roman"/>
        <w:b/>
        <w:sz w:val="20"/>
        <w:szCs w:val="20"/>
      </w:rPr>
      <w:t xml:space="preserve"> n.1 (202</w:t>
    </w:r>
    <w:r>
      <w:rPr>
        <w:rFonts w:ascii="Times New Roman" w:hAnsi="Times New Roman" w:cs="Times New Roman"/>
        <w:b/>
        <w:sz w:val="20"/>
        <w:szCs w:val="20"/>
      </w:rPr>
      <w:t>3</w:t>
    </w:r>
    <w:r w:rsidRPr="00B41855">
      <w:rPr>
        <w:rFonts w:ascii="Times New Roman" w:hAnsi="Times New Roman" w:cs="Times New Roman"/>
        <w:b/>
        <w:sz w:val="20"/>
        <w:szCs w:val="20"/>
      </w:rPr>
      <w:t>)</w:t>
    </w:r>
  </w:p>
  <w:p w14:paraId="6A032F6B" w14:textId="53EF9024" w:rsidR="00285672" w:rsidRPr="00846C0E" w:rsidRDefault="00846C0E" w:rsidP="00846C0E">
    <w:pPr>
      <w:spacing w:after="0" w:line="240" w:lineRule="auto"/>
      <w:jc w:val="center"/>
      <w:rPr>
        <w:rFonts w:ascii="Times New Roman" w:hAnsi="Times New Roman" w:cs="Times New Roman"/>
        <w:b/>
        <w:bCs/>
        <w:sz w:val="20"/>
        <w:szCs w:val="20"/>
      </w:rPr>
    </w:pPr>
    <w:hyperlink r:id="rId1" w:history="1">
      <w:r w:rsidRPr="00CE2D56">
        <w:rPr>
          <w:rStyle w:val="Hyperlink"/>
          <w:rFonts w:ascii="Times New Roman" w:hAnsi="Times New Roman" w:cs="Times New Roman"/>
          <w:sz w:val="20"/>
          <w:szCs w:val="20"/>
        </w:rPr>
        <w:t>http://anais.unievangelica.edu.br/index.php/formacaopedagogicafer/index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47818" w14:textId="77777777" w:rsidR="005B10BD" w:rsidRDefault="005B10BD" w:rsidP="005435E7">
      <w:pPr>
        <w:spacing w:after="0" w:line="240" w:lineRule="auto"/>
      </w:pPr>
      <w:r>
        <w:separator/>
      </w:r>
    </w:p>
  </w:footnote>
  <w:footnote w:type="continuationSeparator" w:id="0">
    <w:p w14:paraId="7978AAAC" w14:textId="77777777" w:rsidR="005B10BD" w:rsidRDefault="005B10BD" w:rsidP="005435E7">
      <w:pPr>
        <w:spacing w:after="0" w:line="240" w:lineRule="auto"/>
      </w:pPr>
      <w:r>
        <w:continuationSeparator/>
      </w:r>
    </w:p>
  </w:footnote>
  <w:footnote w:id="1">
    <w:p w14:paraId="5526F363" w14:textId="54652712" w:rsidR="008F50BD" w:rsidRPr="00343269" w:rsidRDefault="008F50BD" w:rsidP="00903E80">
      <w:pPr>
        <w:pStyle w:val="Rodap"/>
        <w:rPr>
          <w:rFonts w:ascii="Times New Roman" w:hAnsi="Times New Roman" w:cs="Times New Roman"/>
          <w:szCs w:val="20"/>
        </w:rPr>
      </w:pPr>
      <w:r w:rsidRPr="00343269">
        <w:rPr>
          <w:rStyle w:val="Refdenotaderodap"/>
          <w:rFonts w:ascii="Times New Roman" w:hAnsi="Times New Roman" w:cs="Times New Roman"/>
          <w:szCs w:val="20"/>
        </w:rPr>
        <w:footnoteRef/>
      </w:r>
      <w:r w:rsidRPr="00343269">
        <w:rPr>
          <w:rFonts w:ascii="Times New Roman" w:hAnsi="Times New Roman" w:cs="Times New Roman"/>
          <w:szCs w:val="20"/>
        </w:rPr>
        <w:t xml:space="preserve"> </w:t>
      </w:r>
      <w:r w:rsidR="00903E80" w:rsidRPr="00903E80">
        <w:rPr>
          <w:rFonts w:ascii="Times New Roman" w:hAnsi="Times New Roman" w:cs="Times New Roman"/>
          <w:szCs w:val="20"/>
        </w:rPr>
        <w:t>Mestre em Administração. Curso de Administração da Faculdade Evangélica de Rubiataba. professorfrancinaldo@live.com</w:t>
      </w:r>
    </w:p>
  </w:footnote>
  <w:footnote w:id="2">
    <w:p w14:paraId="525409C0" w14:textId="36CAAD1C" w:rsidR="008F50BD" w:rsidRPr="002B2BCB" w:rsidRDefault="008F50BD" w:rsidP="002B2BCB">
      <w:pPr>
        <w:pStyle w:val="Rodap"/>
        <w:rPr>
          <w:sz w:val="16"/>
          <w:szCs w:val="16"/>
        </w:rPr>
      </w:pPr>
      <w:r w:rsidRPr="00343269">
        <w:rPr>
          <w:rStyle w:val="Refdenotaderodap"/>
          <w:rFonts w:ascii="Times New Roman" w:hAnsi="Times New Roman" w:cs="Times New Roman"/>
          <w:szCs w:val="20"/>
        </w:rPr>
        <w:footnoteRef/>
      </w:r>
      <w:r w:rsidRPr="00343269">
        <w:rPr>
          <w:rFonts w:ascii="Times New Roman" w:hAnsi="Times New Roman" w:cs="Times New Roman"/>
          <w:szCs w:val="20"/>
        </w:rPr>
        <w:t xml:space="preserve"> </w:t>
      </w:r>
      <w:r w:rsidR="00D15780">
        <w:rPr>
          <w:rFonts w:ascii="Times New Roman" w:hAnsi="Times New Roman" w:cs="Times New Roman"/>
          <w:szCs w:val="20"/>
        </w:rPr>
        <w:t>Mestra em Educação</w:t>
      </w:r>
      <w:r w:rsidR="008D1F73" w:rsidRPr="00343269">
        <w:rPr>
          <w:rFonts w:ascii="Times New Roman" w:hAnsi="Times New Roman" w:cs="Times New Roman"/>
          <w:szCs w:val="20"/>
        </w:rPr>
        <w:t xml:space="preserve">. Curso de </w:t>
      </w:r>
      <w:r w:rsidR="00D15780">
        <w:rPr>
          <w:rFonts w:ascii="Times New Roman" w:hAnsi="Times New Roman" w:cs="Times New Roman"/>
          <w:szCs w:val="20"/>
        </w:rPr>
        <w:t>Administração</w:t>
      </w:r>
      <w:r w:rsidR="008D1F73" w:rsidRPr="00343269">
        <w:rPr>
          <w:rFonts w:ascii="Times New Roman" w:hAnsi="Times New Roman" w:cs="Times New Roman"/>
          <w:szCs w:val="20"/>
        </w:rPr>
        <w:t xml:space="preserve"> da Faculdade Evangélica de Rubiataba. </w:t>
      </w:r>
      <w:r w:rsidR="00D15780">
        <w:rPr>
          <w:rFonts w:ascii="Times New Roman" w:hAnsi="Times New Roman" w:cs="Times New Roman"/>
          <w:szCs w:val="20"/>
        </w:rPr>
        <w:t>gildagnascimento@gmail.com</w:t>
      </w:r>
    </w:p>
  </w:footnote>
  <w:footnote w:id="3">
    <w:p w14:paraId="205CC71D" w14:textId="7003F2EC" w:rsidR="00585ACA" w:rsidRPr="00343269" w:rsidRDefault="00585ACA" w:rsidP="00585ACA">
      <w:pPr>
        <w:pStyle w:val="Rodap"/>
        <w:rPr>
          <w:rFonts w:ascii="Times New Roman" w:hAnsi="Times New Roman" w:cs="Times New Roman"/>
          <w:szCs w:val="20"/>
        </w:rPr>
      </w:pPr>
      <w:r>
        <w:rPr>
          <w:rStyle w:val="Refdenotaderodap"/>
        </w:rPr>
        <w:footnoteRef/>
      </w:r>
      <w:r>
        <w:t xml:space="preserve"> </w:t>
      </w:r>
      <w:r w:rsidR="00903E80" w:rsidRPr="00903E80">
        <w:rPr>
          <w:rFonts w:ascii="Times New Roman" w:hAnsi="Times New Roman" w:cs="Times New Roman"/>
          <w:szCs w:val="20"/>
        </w:rPr>
        <w:t>Mestre em Administração. Curso de Administração da Faculdade Evangélica de Rubiataba. professoramaura@live.com</w:t>
      </w:r>
    </w:p>
    <w:p w14:paraId="0D150181" w14:textId="224F58D0" w:rsidR="00585ACA" w:rsidRDefault="00585ACA">
      <w:pPr>
        <w:pStyle w:val="Textodenotaderodap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32BD7" w14:textId="10FC3D9D" w:rsidR="008F50BD" w:rsidRPr="00846C0E" w:rsidRDefault="00846C0E" w:rsidP="00846C0E">
    <w:pPr>
      <w:pStyle w:val="Cabealho"/>
    </w:pPr>
    <w:r w:rsidRPr="00B41855">
      <w:rPr>
        <w:rFonts w:ascii="Times New Roman" w:hAnsi="Times New Roman" w:cs="Times New Roman"/>
        <w:noProof/>
        <w:color w:val="002060"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37D46C21" wp14:editId="5FC9B5A7">
          <wp:simplePos x="0" y="0"/>
          <wp:positionH relativeFrom="page">
            <wp:posOffset>-3599</wp:posOffset>
          </wp:positionH>
          <wp:positionV relativeFrom="page">
            <wp:posOffset>1059</wp:posOffset>
          </wp:positionV>
          <wp:extent cx="7552690" cy="1495425"/>
          <wp:effectExtent l="0" t="0" r="0" b="9525"/>
          <wp:wrapSquare wrapText="bothSides"/>
          <wp:docPr id="4" name="Imagem 4" descr="d:\Users\DELL\Desktop\Leidiane BKP\FER\- COORDENAÇÃO INICIAÇÃO CIENTIFICA E TCC\REVISTAS\relatos de experiencia\02_Prancheta_1_cóp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sers\DELL\Desktop\Leidiane BKP\FER\- COORDENAÇÃO INICIAÇÃO CIENTIFICA E TCC\REVISTAS\relatos de experiencia\02_Prancheta_1_cópi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2690" cy="1495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27653"/>
    <w:multiLevelType w:val="hybridMultilevel"/>
    <w:tmpl w:val="D9EE1A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24614"/>
    <w:multiLevelType w:val="hybridMultilevel"/>
    <w:tmpl w:val="81B451C4"/>
    <w:lvl w:ilvl="0" w:tplc="52E0CA1C">
      <w:start w:val="1"/>
      <w:numFmt w:val="decimal"/>
      <w:pStyle w:val="TextoTtulo3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01C41"/>
    <w:multiLevelType w:val="hybridMultilevel"/>
    <w:tmpl w:val="544EAB5A"/>
    <w:lvl w:ilvl="0" w:tplc="46D26DBA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CA41E82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D0B8E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67FE0C10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458449A0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71A3D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520483E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CD745768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9C0272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417DA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54A3FDD"/>
    <w:multiLevelType w:val="hybridMultilevel"/>
    <w:tmpl w:val="7C52DC1E"/>
    <w:lvl w:ilvl="0" w:tplc="11460DE4">
      <w:start w:val="1"/>
      <w:numFmt w:val="lowerRoman"/>
      <w:pStyle w:val="TextoNumeracao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51" w:hanging="360"/>
      </w:pPr>
    </w:lvl>
    <w:lvl w:ilvl="2" w:tplc="0416001B" w:tentative="1">
      <w:start w:val="1"/>
      <w:numFmt w:val="lowerRoman"/>
      <w:lvlText w:val="%3."/>
      <w:lvlJc w:val="right"/>
      <w:pPr>
        <w:ind w:left="3371" w:hanging="180"/>
      </w:pPr>
    </w:lvl>
    <w:lvl w:ilvl="3" w:tplc="0416000F" w:tentative="1">
      <w:start w:val="1"/>
      <w:numFmt w:val="decimal"/>
      <w:lvlText w:val="%4."/>
      <w:lvlJc w:val="left"/>
      <w:pPr>
        <w:ind w:left="4091" w:hanging="360"/>
      </w:pPr>
    </w:lvl>
    <w:lvl w:ilvl="4" w:tplc="04160019" w:tentative="1">
      <w:start w:val="1"/>
      <w:numFmt w:val="lowerLetter"/>
      <w:lvlText w:val="%5."/>
      <w:lvlJc w:val="left"/>
      <w:pPr>
        <w:ind w:left="4811" w:hanging="360"/>
      </w:pPr>
    </w:lvl>
    <w:lvl w:ilvl="5" w:tplc="0416001B" w:tentative="1">
      <w:start w:val="1"/>
      <w:numFmt w:val="lowerRoman"/>
      <w:lvlText w:val="%6."/>
      <w:lvlJc w:val="right"/>
      <w:pPr>
        <w:ind w:left="5531" w:hanging="180"/>
      </w:pPr>
    </w:lvl>
    <w:lvl w:ilvl="6" w:tplc="0416000F" w:tentative="1">
      <w:start w:val="1"/>
      <w:numFmt w:val="decimal"/>
      <w:lvlText w:val="%7."/>
      <w:lvlJc w:val="left"/>
      <w:pPr>
        <w:ind w:left="6251" w:hanging="360"/>
      </w:pPr>
    </w:lvl>
    <w:lvl w:ilvl="7" w:tplc="04160019" w:tentative="1">
      <w:start w:val="1"/>
      <w:numFmt w:val="lowerLetter"/>
      <w:lvlText w:val="%8."/>
      <w:lvlJc w:val="left"/>
      <w:pPr>
        <w:ind w:left="6971" w:hanging="360"/>
      </w:pPr>
    </w:lvl>
    <w:lvl w:ilvl="8" w:tplc="0416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5" w15:restartNumberingAfterBreak="0">
    <w:nsid w:val="5ED4396D"/>
    <w:multiLevelType w:val="hybridMultilevel"/>
    <w:tmpl w:val="6E0AE108"/>
    <w:lvl w:ilvl="0" w:tplc="E794DE5A">
      <w:start w:val="1"/>
      <w:numFmt w:val="bullet"/>
      <w:pStyle w:val="TextoTopico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6D0A626A"/>
    <w:multiLevelType w:val="hybridMultilevel"/>
    <w:tmpl w:val="3BE632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5D6BE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18C6AB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29A4F5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4BA4F83"/>
    <w:multiLevelType w:val="hybridMultilevel"/>
    <w:tmpl w:val="5AE474BE"/>
    <w:lvl w:ilvl="0" w:tplc="9AE852F4">
      <w:start w:val="1"/>
      <w:numFmt w:val="decimal"/>
      <w:lvlText w:val="%1."/>
      <w:lvlJc w:val="left"/>
      <w:pPr>
        <w:ind w:left="4330" w:hanging="360"/>
      </w:pPr>
    </w:lvl>
    <w:lvl w:ilvl="1" w:tplc="04160019">
      <w:start w:val="1"/>
      <w:numFmt w:val="lowerLetter"/>
      <w:lvlText w:val="%2."/>
      <w:lvlJc w:val="left"/>
      <w:pPr>
        <w:ind w:left="5050" w:hanging="360"/>
      </w:pPr>
    </w:lvl>
    <w:lvl w:ilvl="2" w:tplc="0416001B" w:tentative="1">
      <w:start w:val="1"/>
      <w:numFmt w:val="lowerRoman"/>
      <w:lvlText w:val="%3."/>
      <w:lvlJc w:val="right"/>
      <w:pPr>
        <w:ind w:left="5770" w:hanging="180"/>
      </w:pPr>
    </w:lvl>
    <w:lvl w:ilvl="3" w:tplc="0416000F" w:tentative="1">
      <w:start w:val="1"/>
      <w:numFmt w:val="decimal"/>
      <w:lvlText w:val="%4."/>
      <w:lvlJc w:val="left"/>
      <w:pPr>
        <w:ind w:left="6490" w:hanging="360"/>
      </w:pPr>
    </w:lvl>
    <w:lvl w:ilvl="4" w:tplc="04160019" w:tentative="1">
      <w:start w:val="1"/>
      <w:numFmt w:val="lowerLetter"/>
      <w:lvlText w:val="%5."/>
      <w:lvlJc w:val="left"/>
      <w:pPr>
        <w:ind w:left="7210" w:hanging="360"/>
      </w:pPr>
    </w:lvl>
    <w:lvl w:ilvl="5" w:tplc="0416001B" w:tentative="1">
      <w:start w:val="1"/>
      <w:numFmt w:val="lowerRoman"/>
      <w:lvlText w:val="%6."/>
      <w:lvlJc w:val="right"/>
      <w:pPr>
        <w:ind w:left="7930" w:hanging="180"/>
      </w:pPr>
    </w:lvl>
    <w:lvl w:ilvl="6" w:tplc="0416000F" w:tentative="1">
      <w:start w:val="1"/>
      <w:numFmt w:val="decimal"/>
      <w:lvlText w:val="%7."/>
      <w:lvlJc w:val="left"/>
      <w:pPr>
        <w:ind w:left="8650" w:hanging="360"/>
      </w:pPr>
    </w:lvl>
    <w:lvl w:ilvl="7" w:tplc="04160019" w:tentative="1">
      <w:start w:val="1"/>
      <w:numFmt w:val="lowerLetter"/>
      <w:lvlText w:val="%8."/>
      <w:lvlJc w:val="left"/>
      <w:pPr>
        <w:ind w:left="9370" w:hanging="360"/>
      </w:pPr>
    </w:lvl>
    <w:lvl w:ilvl="8" w:tplc="0416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7900466E"/>
    <w:multiLevelType w:val="multilevel"/>
    <w:tmpl w:val="7940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0600524">
    <w:abstractNumId w:val="5"/>
  </w:num>
  <w:num w:numId="2" w16cid:durableId="1099712657">
    <w:abstractNumId w:val="4"/>
  </w:num>
  <w:num w:numId="3" w16cid:durableId="480971635">
    <w:abstractNumId w:val="10"/>
  </w:num>
  <w:num w:numId="4" w16cid:durableId="1591355520">
    <w:abstractNumId w:val="1"/>
  </w:num>
  <w:num w:numId="5" w16cid:durableId="1528248584">
    <w:abstractNumId w:val="11"/>
  </w:num>
  <w:num w:numId="6" w16cid:durableId="922564745">
    <w:abstractNumId w:val="0"/>
  </w:num>
  <w:num w:numId="7" w16cid:durableId="1714844415">
    <w:abstractNumId w:val="6"/>
  </w:num>
  <w:num w:numId="8" w16cid:durableId="1921982864">
    <w:abstractNumId w:val="4"/>
    <w:lvlOverride w:ilvl="0">
      <w:startOverride w:val="1"/>
    </w:lvlOverride>
  </w:num>
  <w:num w:numId="9" w16cid:durableId="888421772">
    <w:abstractNumId w:val="8"/>
  </w:num>
  <w:num w:numId="10" w16cid:durableId="374736738">
    <w:abstractNumId w:val="3"/>
  </w:num>
  <w:num w:numId="11" w16cid:durableId="31003179">
    <w:abstractNumId w:val="2"/>
  </w:num>
  <w:num w:numId="12" w16cid:durableId="292633880">
    <w:abstractNumId w:val="7"/>
  </w:num>
  <w:num w:numId="13" w16cid:durableId="49638353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sbQ0MjQxtTA2MbZQ0lEKTi0uzszPAykwrgUANDzFICwAAAA="/>
  </w:docVars>
  <w:rsids>
    <w:rsidRoot w:val="00CF4FC3"/>
    <w:rsid w:val="00001360"/>
    <w:rsid w:val="00012DFB"/>
    <w:rsid w:val="000149E1"/>
    <w:rsid w:val="0002146B"/>
    <w:rsid w:val="00023DFB"/>
    <w:rsid w:val="00026248"/>
    <w:rsid w:val="00026EAA"/>
    <w:rsid w:val="000324C7"/>
    <w:rsid w:val="00040C01"/>
    <w:rsid w:val="000513F1"/>
    <w:rsid w:val="00051537"/>
    <w:rsid w:val="00052644"/>
    <w:rsid w:val="0005603B"/>
    <w:rsid w:val="000571D8"/>
    <w:rsid w:val="000612C5"/>
    <w:rsid w:val="00061832"/>
    <w:rsid w:val="00063DA5"/>
    <w:rsid w:val="00073180"/>
    <w:rsid w:val="000734EF"/>
    <w:rsid w:val="00074C5B"/>
    <w:rsid w:val="00076558"/>
    <w:rsid w:val="00085054"/>
    <w:rsid w:val="00096D87"/>
    <w:rsid w:val="000A3D2A"/>
    <w:rsid w:val="000A5CCD"/>
    <w:rsid w:val="000B031C"/>
    <w:rsid w:val="000B472A"/>
    <w:rsid w:val="000B4E94"/>
    <w:rsid w:val="000B5FDB"/>
    <w:rsid w:val="000C09E4"/>
    <w:rsid w:val="000C6320"/>
    <w:rsid w:val="000C73B9"/>
    <w:rsid w:val="000C759E"/>
    <w:rsid w:val="000D17DE"/>
    <w:rsid w:val="000E7F06"/>
    <w:rsid w:val="000F04DA"/>
    <w:rsid w:val="000F2367"/>
    <w:rsid w:val="000F2CD3"/>
    <w:rsid w:val="000F43E3"/>
    <w:rsid w:val="000F43EA"/>
    <w:rsid w:val="000F6916"/>
    <w:rsid w:val="0010010A"/>
    <w:rsid w:val="00101B86"/>
    <w:rsid w:val="00116F1B"/>
    <w:rsid w:val="00127D46"/>
    <w:rsid w:val="00144109"/>
    <w:rsid w:val="001621CE"/>
    <w:rsid w:val="00166966"/>
    <w:rsid w:val="00170B01"/>
    <w:rsid w:val="00176DE5"/>
    <w:rsid w:val="00177D88"/>
    <w:rsid w:val="00182DDE"/>
    <w:rsid w:val="001937A5"/>
    <w:rsid w:val="001A7B3D"/>
    <w:rsid w:val="001C1DDE"/>
    <w:rsid w:val="001D2973"/>
    <w:rsid w:val="001D4E48"/>
    <w:rsid w:val="001D7AE6"/>
    <w:rsid w:val="001D7F05"/>
    <w:rsid w:val="001E223D"/>
    <w:rsid w:val="001E290E"/>
    <w:rsid w:val="001E3165"/>
    <w:rsid w:val="001E3495"/>
    <w:rsid w:val="001E46BE"/>
    <w:rsid w:val="001F286F"/>
    <w:rsid w:val="00237DE9"/>
    <w:rsid w:val="00240405"/>
    <w:rsid w:val="002444F5"/>
    <w:rsid w:val="002468A4"/>
    <w:rsid w:val="0025240C"/>
    <w:rsid w:val="00256179"/>
    <w:rsid w:val="00260171"/>
    <w:rsid w:val="00267716"/>
    <w:rsid w:val="0027100A"/>
    <w:rsid w:val="002730E8"/>
    <w:rsid w:val="002775AB"/>
    <w:rsid w:val="00283B25"/>
    <w:rsid w:val="002854B6"/>
    <w:rsid w:val="00285672"/>
    <w:rsid w:val="00286A9E"/>
    <w:rsid w:val="00286EC1"/>
    <w:rsid w:val="00290246"/>
    <w:rsid w:val="002921A3"/>
    <w:rsid w:val="002947E9"/>
    <w:rsid w:val="00295C7B"/>
    <w:rsid w:val="00295FCC"/>
    <w:rsid w:val="00297772"/>
    <w:rsid w:val="002A22F1"/>
    <w:rsid w:val="002A35FF"/>
    <w:rsid w:val="002B2BCB"/>
    <w:rsid w:val="002B6B80"/>
    <w:rsid w:val="002D6506"/>
    <w:rsid w:val="002F2EBA"/>
    <w:rsid w:val="003068FD"/>
    <w:rsid w:val="003073C4"/>
    <w:rsid w:val="00311AA3"/>
    <w:rsid w:val="00322627"/>
    <w:rsid w:val="00343269"/>
    <w:rsid w:val="003455C7"/>
    <w:rsid w:val="003700D1"/>
    <w:rsid w:val="00373250"/>
    <w:rsid w:val="0038332D"/>
    <w:rsid w:val="00385E3C"/>
    <w:rsid w:val="00386403"/>
    <w:rsid w:val="00391464"/>
    <w:rsid w:val="003A3A7B"/>
    <w:rsid w:val="003B0DB9"/>
    <w:rsid w:val="003B31C0"/>
    <w:rsid w:val="003C01F9"/>
    <w:rsid w:val="003C5E40"/>
    <w:rsid w:val="003E06C9"/>
    <w:rsid w:val="003E1D39"/>
    <w:rsid w:val="003E6E57"/>
    <w:rsid w:val="003F1603"/>
    <w:rsid w:val="003F4FC6"/>
    <w:rsid w:val="003F6B81"/>
    <w:rsid w:val="00411071"/>
    <w:rsid w:val="00416942"/>
    <w:rsid w:val="0042330C"/>
    <w:rsid w:val="00427273"/>
    <w:rsid w:val="00430841"/>
    <w:rsid w:val="00431526"/>
    <w:rsid w:val="0043361E"/>
    <w:rsid w:val="0043750A"/>
    <w:rsid w:val="00461F46"/>
    <w:rsid w:val="004757E0"/>
    <w:rsid w:val="00492E1F"/>
    <w:rsid w:val="004B2A8C"/>
    <w:rsid w:val="004B4A18"/>
    <w:rsid w:val="004C5F77"/>
    <w:rsid w:val="004D1F6D"/>
    <w:rsid w:val="004F442F"/>
    <w:rsid w:val="00500399"/>
    <w:rsid w:val="005038AD"/>
    <w:rsid w:val="00514313"/>
    <w:rsid w:val="00514802"/>
    <w:rsid w:val="00526B8E"/>
    <w:rsid w:val="00530FF4"/>
    <w:rsid w:val="00532554"/>
    <w:rsid w:val="00532ADD"/>
    <w:rsid w:val="00536BB6"/>
    <w:rsid w:val="005435E7"/>
    <w:rsid w:val="00552A7E"/>
    <w:rsid w:val="00557B0D"/>
    <w:rsid w:val="00566D45"/>
    <w:rsid w:val="00566E41"/>
    <w:rsid w:val="005737AE"/>
    <w:rsid w:val="00575B6D"/>
    <w:rsid w:val="00584BC9"/>
    <w:rsid w:val="00585ACA"/>
    <w:rsid w:val="00596D3C"/>
    <w:rsid w:val="005A4358"/>
    <w:rsid w:val="005A606F"/>
    <w:rsid w:val="005B0542"/>
    <w:rsid w:val="005B10BD"/>
    <w:rsid w:val="005B4EEB"/>
    <w:rsid w:val="005B6A49"/>
    <w:rsid w:val="005C4619"/>
    <w:rsid w:val="005C4D14"/>
    <w:rsid w:val="005E1D4C"/>
    <w:rsid w:val="005E7042"/>
    <w:rsid w:val="005E711D"/>
    <w:rsid w:val="005F29C6"/>
    <w:rsid w:val="00606BE3"/>
    <w:rsid w:val="00612E4D"/>
    <w:rsid w:val="006238AD"/>
    <w:rsid w:val="00623BCC"/>
    <w:rsid w:val="00626515"/>
    <w:rsid w:val="00627798"/>
    <w:rsid w:val="00640871"/>
    <w:rsid w:val="006511DA"/>
    <w:rsid w:val="00657417"/>
    <w:rsid w:val="00657F7E"/>
    <w:rsid w:val="006634AE"/>
    <w:rsid w:val="00665299"/>
    <w:rsid w:val="00666002"/>
    <w:rsid w:val="0066669F"/>
    <w:rsid w:val="00666C43"/>
    <w:rsid w:val="00670C20"/>
    <w:rsid w:val="00671120"/>
    <w:rsid w:val="00675B02"/>
    <w:rsid w:val="006B2A03"/>
    <w:rsid w:val="006B5738"/>
    <w:rsid w:val="006B784F"/>
    <w:rsid w:val="006D118F"/>
    <w:rsid w:val="006E6105"/>
    <w:rsid w:val="006F00FF"/>
    <w:rsid w:val="006F39E5"/>
    <w:rsid w:val="0070566E"/>
    <w:rsid w:val="00706210"/>
    <w:rsid w:val="00710091"/>
    <w:rsid w:val="00710147"/>
    <w:rsid w:val="00711694"/>
    <w:rsid w:val="0071236B"/>
    <w:rsid w:val="007228B0"/>
    <w:rsid w:val="00730A4B"/>
    <w:rsid w:val="00731A36"/>
    <w:rsid w:val="007330DC"/>
    <w:rsid w:val="0075124D"/>
    <w:rsid w:val="00753B44"/>
    <w:rsid w:val="007571AB"/>
    <w:rsid w:val="00757D7C"/>
    <w:rsid w:val="0076134B"/>
    <w:rsid w:val="007615BE"/>
    <w:rsid w:val="007621C7"/>
    <w:rsid w:val="00763180"/>
    <w:rsid w:val="007662AF"/>
    <w:rsid w:val="007677BF"/>
    <w:rsid w:val="00774D2E"/>
    <w:rsid w:val="00780C94"/>
    <w:rsid w:val="00781105"/>
    <w:rsid w:val="00790592"/>
    <w:rsid w:val="00790774"/>
    <w:rsid w:val="00792599"/>
    <w:rsid w:val="007A2C30"/>
    <w:rsid w:val="007A4303"/>
    <w:rsid w:val="007B18A9"/>
    <w:rsid w:val="007B62D3"/>
    <w:rsid w:val="007E1D87"/>
    <w:rsid w:val="007E4148"/>
    <w:rsid w:val="007F35CA"/>
    <w:rsid w:val="007F7511"/>
    <w:rsid w:val="0081573C"/>
    <w:rsid w:val="00817B7E"/>
    <w:rsid w:val="0083036A"/>
    <w:rsid w:val="00836FB0"/>
    <w:rsid w:val="00846C0E"/>
    <w:rsid w:val="00851FE2"/>
    <w:rsid w:val="00853E08"/>
    <w:rsid w:val="00862EBE"/>
    <w:rsid w:val="00867435"/>
    <w:rsid w:val="00870819"/>
    <w:rsid w:val="00875C19"/>
    <w:rsid w:val="00877708"/>
    <w:rsid w:val="008779BF"/>
    <w:rsid w:val="0089160B"/>
    <w:rsid w:val="00894ABB"/>
    <w:rsid w:val="008A0275"/>
    <w:rsid w:val="008B5ADF"/>
    <w:rsid w:val="008C624E"/>
    <w:rsid w:val="008D1F73"/>
    <w:rsid w:val="008D246E"/>
    <w:rsid w:val="008D457C"/>
    <w:rsid w:val="008D4C62"/>
    <w:rsid w:val="008D7CC0"/>
    <w:rsid w:val="008E41D5"/>
    <w:rsid w:val="008F2DB8"/>
    <w:rsid w:val="008F50BD"/>
    <w:rsid w:val="008F761D"/>
    <w:rsid w:val="00901EBE"/>
    <w:rsid w:val="00903E80"/>
    <w:rsid w:val="0092437A"/>
    <w:rsid w:val="009279FE"/>
    <w:rsid w:val="009325F9"/>
    <w:rsid w:val="00951C1F"/>
    <w:rsid w:val="00964BEC"/>
    <w:rsid w:val="009728E9"/>
    <w:rsid w:val="0097494F"/>
    <w:rsid w:val="00975AE4"/>
    <w:rsid w:val="00982341"/>
    <w:rsid w:val="009826A0"/>
    <w:rsid w:val="00982E3F"/>
    <w:rsid w:val="00996BB4"/>
    <w:rsid w:val="009A1B93"/>
    <w:rsid w:val="009B6CA5"/>
    <w:rsid w:val="009C0F18"/>
    <w:rsid w:val="009C57AB"/>
    <w:rsid w:val="009D2DE3"/>
    <w:rsid w:val="009D60E0"/>
    <w:rsid w:val="009F03F3"/>
    <w:rsid w:val="009F3405"/>
    <w:rsid w:val="00A0178E"/>
    <w:rsid w:val="00A05937"/>
    <w:rsid w:val="00A233AF"/>
    <w:rsid w:val="00A24B99"/>
    <w:rsid w:val="00A256FA"/>
    <w:rsid w:val="00A3509E"/>
    <w:rsid w:val="00A43DBD"/>
    <w:rsid w:val="00A46413"/>
    <w:rsid w:val="00A56BE9"/>
    <w:rsid w:val="00A57CF3"/>
    <w:rsid w:val="00A57E0A"/>
    <w:rsid w:val="00A70275"/>
    <w:rsid w:val="00A7591E"/>
    <w:rsid w:val="00A80C3E"/>
    <w:rsid w:val="00A80D6A"/>
    <w:rsid w:val="00A849F0"/>
    <w:rsid w:val="00A86190"/>
    <w:rsid w:val="00A9109C"/>
    <w:rsid w:val="00AB7420"/>
    <w:rsid w:val="00AC00D1"/>
    <w:rsid w:val="00AC0E12"/>
    <w:rsid w:val="00AE7FA2"/>
    <w:rsid w:val="00AF08A5"/>
    <w:rsid w:val="00AF7C75"/>
    <w:rsid w:val="00B00764"/>
    <w:rsid w:val="00B02B36"/>
    <w:rsid w:val="00B07863"/>
    <w:rsid w:val="00B07A76"/>
    <w:rsid w:val="00B1114D"/>
    <w:rsid w:val="00B1472B"/>
    <w:rsid w:val="00B1483F"/>
    <w:rsid w:val="00B14E9A"/>
    <w:rsid w:val="00B20914"/>
    <w:rsid w:val="00B20F98"/>
    <w:rsid w:val="00B318F2"/>
    <w:rsid w:val="00B33D2F"/>
    <w:rsid w:val="00B34048"/>
    <w:rsid w:val="00B3468D"/>
    <w:rsid w:val="00B37EBA"/>
    <w:rsid w:val="00B403E4"/>
    <w:rsid w:val="00B43AF4"/>
    <w:rsid w:val="00B45B7A"/>
    <w:rsid w:val="00B51A94"/>
    <w:rsid w:val="00B5559D"/>
    <w:rsid w:val="00B57694"/>
    <w:rsid w:val="00B57821"/>
    <w:rsid w:val="00B60325"/>
    <w:rsid w:val="00B720F0"/>
    <w:rsid w:val="00B735A1"/>
    <w:rsid w:val="00B81A20"/>
    <w:rsid w:val="00B83431"/>
    <w:rsid w:val="00B836B8"/>
    <w:rsid w:val="00B856AD"/>
    <w:rsid w:val="00BB0809"/>
    <w:rsid w:val="00BB3B60"/>
    <w:rsid w:val="00BC7579"/>
    <w:rsid w:val="00BD3D94"/>
    <w:rsid w:val="00BE2CBA"/>
    <w:rsid w:val="00BE6B60"/>
    <w:rsid w:val="00BE7E76"/>
    <w:rsid w:val="00BF1322"/>
    <w:rsid w:val="00C109E8"/>
    <w:rsid w:val="00C11C8D"/>
    <w:rsid w:val="00C14FB4"/>
    <w:rsid w:val="00C31216"/>
    <w:rsid w:val="00C31D69"/>
    <w:rsid w:val="00C37B92"/>
    <w:rsid w:val="00C408D3"/>
    <w:rsid w:val="00C428D5"/>
    <w:rsid w:val="00C43087"/>
    <w:rsid w:val="00C472C8"/>
    <w:rsid w:val="00C66288"/>
    <w:rsid w:val="00C70566"/>
    <w:rsid w:val="00C70E9F"/>
    <w:rsid w:val="00C71261"/>
    <w:rsid w:val="00C72D38"/>
    <w:rsid w:val="00C809AE"/>
    <w:rsid w:val="00C8667C"/>
    <w:rsid w:val="00C94627"/>
    <w:rsid w:val="00C94715"/>
    <w:rsid w:val="00C95723"/>
    <w:rsid w:val="00CB1C75"/>
    <w:rsid w:val="00CB7242"/>
    <w:rsid w:val="00CC7350"/>
    <w:rsid w:val="00CD1EA5"/>
    <w:rsid w:val="00CD5DEF"/>
    <w:rsid w:val="00CE205A"/>
    <w:rsid w:val="00CE4B71"/>
    <w:rsid w:val="00CE5C7F"/>
    <w:rsid w:val="00CF1314"/>
    <w:rsid w:val="00CF4D04"/>
    <w:rsid w:val="00CF4FC3"/>
    <w:rsid w:val="00CF7154"/>
    <w:rsid w:val="00D040DB"/>
    <w:rsid w:val="00D04B24"/>
    <w:rsid w:val="00D06750"/>
    <w:rsid w:val="00D15780"/>
    <w:rsid w:val="00D30098"/>
    <w:rsid w:val="00D42A0B"/>
    <w:rsid w:val="00D42C18"/>
    <w:rsid w:val="00D450B0"/>
    <w:rsid w:val="00D47822"/>
    <w:rsid w:val="00D525CB"/>
    <w:rsid w:val="00D53722"/>
    <w:rsid w:val="00D602FA"/>
    <w:rsid w:val="00D60A96"/>
    <w:rsid w:val="00D638CD"/>
    <w:rsid w:val="00D64DB8"/>
    <w:rsid w:val="00D6520E"/>
    <w:rsid w:val="00D653CE"/>
    <w:rsid w:val="00D67619"/>
    <w:rsid w:val="00D67A9D"/>
    <w:rsid w:val="00D77FF0"/>
    <w:rsid w:val="00D977E4"/>
    <w:rsid w:val="00DA18A9"/>
    <w:rsid w:val="00DC4480"/>
    <w:rsid w:val="00DD4408"/>
    <w:rsid w:val="00DE31A1"/>
    <w:rsid w:val="00DE34D5"/>
    <w:rsid w:val="00DE6D82"/>
    <w:rsid w:val="00DF13C9"/>
    <w:rsid w:val="00DF33A9"/>
    <w:rsid w:val="00DF4265"/>
    <w:rsid w:val="00E033DC"/>
    <w:rsid w:val="00E0694B"/>
    <w:rsid w:val="00E075CD"/>
    <w:rsid w:val="00E07607"/>
    <w:rsid w:val="00E158DF"/>
    <w:rsid w:val="00E25F59"/>
    <w:rsid w:val="00E3085C"/>
    <w:rsid w:val="00E30FF6"/>
    <w:rsid w:val="00E433BF"/>
    <w:rsid w:val="00E440D7"/>
    <w:rsid w:val="00E44208"/>
    <w:rsid w:val="00E46F06"/>
    <w:rsid w:val="00E50696"/>
    <w:rsid w:val="00E53409"/>
    <w:rsid w:val="00E61EBF"/>
    <w:rsid w:val="00E6216E"/>
    <w:rsid w:val="00E624FA"/>
    <w:rsid w:val="00E6609A"/>
    <w:rsid w:val="00E73CBF"/>
    <w:rsid w:val="00E81D78"/>
    <w:rsid w:val="00E83485"/>
    <w:rsid w:val="00E83FF5"/>
    <w:rsid w:val="00E849C8"/>
    <w:rsid w:val="00E90951"/>
    <w:rsid w:val="00E94BE4"/>
    <w:rsid w:val="00E94BF2"/>
    <w:rsid w:val="00E97CC4"/>
    <w:rsid w:val="00EA03C4"/>
    <w:rsid w:val="00EA28DD"/>
    <w:rsid w:val="00EB40F8"/>
    <w:rsid w:val="00EC684D"/>
    <w:rsid w:val="00EC73BD"/>
    <w:rsid w:val="00ED152B"/>
    <w:rsid w:val="00EE0837"/>
    <w:rsid w:val="00EF5792"/>
    <w:rsid w:val="00EF68C9"/>
    <w:rsid w:val="00F00DFC"/>
    <w:rsid w:val="00F24F0C"/>
    <w:rsid w:val="00F3570E"/>
    <w:rsid w:val="00F44F2E"/>
    <w:rsid w:val="00F537C6"/>
    <w:rsid w:val="00F62AE7"/>
    <w:rsid w:val="00F65CC3"/>
    <w:rsid w:val="00F71C50"/>
    <w:rsid w:val="00F72811"/>
    <w:rsid w:val="00F730BC"/>
    <w:rsid w:val="00F74DEE"/>
    <w:rsid w:val="00F85CC0"/>
    <w:rsid w:val="00F8693D"/>
    <w:rsid w:val="00FA0815"/>
    <w:rsid w:val="00FA2813"/>
    <w:rsid w:val="00FC06CD"/>
    <w:rsid w:val="00FD36B7"/>
    <w:rsid w:val="00FD6394"/>
    <w:rsid w:val="00FE04CC"/>
    <w:rsid w:val="00FE16BB"/>
    <w:rsid w:val="00FF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134F56"/>
  <w15:docId w15:val="{6589E4B4-EF5D-44E4-BE37-B1C503DBB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5A1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iPriority w:val="99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uiPriority w:val="99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9D2DE3"/>
    <w:pPr>
      <w:ind w:left="0"/>
      <w:jc w:val="center"/>
    </w:pPr>
    <w:rPr>
      <w:rFonts w:ascii="Bookman Old Style" w:hAnsi="Bookman Old Style"/>
      <w:b w:val="0"/>
      <w:smallCaps w:val="0"/>
      <w:sz w:val="32"/>
    </w:rPr>
  </w:style>
  <w:style w:type="paragraph" w:customStyle="1" w:styleId="Ttulo2Lingua">
    <w:name w:val="Título_2Lingua"/>
    <w:basedOn w:val="Ttulo-Original"/>
    <w:next w:val="Normal"/>
    <w:qFormat/>
    <w:rsid w:val="009D2DE3"/>
    <w:pPr>
      <w:spacing w:before="240" w:after="240"/>
    </w:pPr>
    <w:rPr>
      <w:rFonts w:ascii="Arial" w:hAnsi="Arial"/>
      <w:b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A03C4"/>
    <w:pPr>
      <w:spacing w:after="120" w:line="360" w:lineRule="auto"/>
      <w:ind w:firstLine="851"/>
      <w:jc w:val="both"/>
    </w:pPr>
    <w:rPr>
      <w:rFonts w:ascii="Arial" w:hAnsi="Arial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B735A1"/>
    <w:pPr>
      <w:spacing w:before="240" w:after="240"/>
      <w:jc w:val="both"/>
    </w:pPr>
    <w:rPr>
      <w:rFonts w:ascii="Arial" w:hAnsi="Arial"/>
      <w:b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aTitulo">
    <w:name w:val="Figura_Titulo"/>
    <w:basedOn w:val="Texto1Paragrafo"/>
    <w:next w:val="Figura"/>
    <w:qFormat/>
    <w:rsid w:val="003F4FC6"/>
    <w:pPr>
      <w:spacing w:line="240" w:lineRule="auto"/>
      <w:jc w:val="center"/>
    </w:pPr>
    <w:rPr>
      <w:b/>
      <w:sz w:val="22"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A57E0A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0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anais.unievangelica.edu.br/index.php/formacaopedagogicafer/inde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77C765-6756-4E6A-9CB1-395C93A30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210</Words>
  <Characters>11939</Characters>
  <Application>Microsoft Office Word</Application>
  <DocSecurity>0</DocSecurity>
  <Lines>99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sha S. Pereira - Professora Assistente</dc:creator>
  <cp:lastModifiedBy>Leidiane Morais</cp:lastModifiedBy>
  <cp:revision>3</cp:revision>
  <cp:lastPrinted>2019-01-02T16:51:00Z</cp:lastPrinted>
  <dcterms:created xsi:type="dcterms:W3CDTF">2023-02-15T23:33:00Z</dcterms:created>
  <dcterms:modified xsi:type="dcterms:W3CDTF">2023-04-25T18:00:00Z</dcterms:modified>
</cp:coreProperties>
</file>